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21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2"/>
        <w:gridCol w:w="1003"/>
        <w:gridCol w:w="2250"/>
        <w:gridCol w:w="3150"/>
        <w:gridCol w:w="2903"/>
        <w:gridCol w:w="18"/>
      </w:tblGrid>
      <w:tr w:rsidR="00234AAB" w:rsidRPr="00ED32C3" w14:paraId="59870B20" w14:textId="77777777" w:rsidTr="005344DB">
        <w:trPr>
          <w:gridAfter w:val="1"/>
          <w:wAfter w:w="18" w:type="dxa"/>
          <w:trHeight w:val="872"/>
        </w:trPr>
        <w:tc>
          <w:tcPr>
            <w:tcW w:w="10458" w:type="dxa"/>
            <w:gridSpan w:val="5"/>
            <w:tcBorders>
              <w:bottom w:val="nil"/>
            </w:tcBorders>
            <w:shd w:val="pct10" w:color="auto" w:fill="FFFFFF"/>
            <w:vAlign w:val="center"/>
          </w:tcPr>
          <w:p w14:paraId="5F9581D7" w14:textId="77777777" w:rsidR="00234AAB" w:rsidRPr="00034B67" w:rsidRDefault="00234AAB" w:rsidP="001A04E2">
            <w:pPr>
              <w:pStyle w:val="Heading1"/>
              <w:rPr>
                <w:sz w:val="8"/>
                <w:szCs w:val="8"/>
              </w:rPr>
            </w:pPr>
            <w:r>
              <w:rPr>
                <w:rFonts w:ascii="Cambria" w:hAnsi="Cambria"/>
                <w:szCs w:val="28"/>
              </w:rPr>
              <w:t>Colebrook</w:t>
            </w:r>
            <w:r w:rsidRPr="00ED32C3">
              <w:rPr>
                <w:rFonts w:ascii="Cambria" w:hAnsi="Cambria"/>
                <w:szCs w:val="28"/>
              </w:rPr>
              <w:t xml:space="preserve"> School Board</w:t>
            </w:r>
          </w:p>
          <w:p w14:paraId="05A301C1" w14:textId="411D1E44" w:rsidR="00234AAB" w:rsidRPr="00034B67" w:rsidRDefault="005344DB" w:rsidP="001A04E2">
            <w:pPr>
              <w:pStyle w:val="Heading1"/>
              <w:tabs>
                <w:tab w:val="left" w:pos="285"/>
                <w:tab w:val="center" w:pos="5373"/>
              </w:tabs>
            </w:pPr>
            <w:r>
              <w:rPr>
                <w:rFonts w:ascii="Cambria" w:hAnsi="Cambria"/>
                <w:szCs w:val="28"/>
              </w:rPr>
              <w:t xml:space="preserve">Special Board </w:t>
            </w:r>
            <w:r w:rsidR="00234AAB" w:rsidRPr="00ED32C3">
              <w:rPr>
                <w:rFonts w:ascii="Cambria" w:hAnsi="Cambria"/>
                <w:szCs w:val="28"/>
              </w:rPr>
              <w:t xml:space="preserve">Meeting </w:t>
            </w:r>
            <w:bookmarkStart w:id="0" w:name="Agenda"/>
            <w:bookmarkEnd w:id="0"/>
            <w:r w:rsidR="00234AAB">
              <w:rPr>
                <w:rFonts w:ascii="Cambria" w:hAnsi="Cambria"/>
                <w:szCs w:val="28"/>
              </w:rPr>
              <w:t>Agenda</w:t>
            </w:r>
          </w:p>
        </w:tc>
      </w:tr>
      <w:tr w:rsidR="00234AAB" w:rsidRPr="0087149C" w14:paraId="4F6FE9E3" w14:textId="77777777" w:rsidTr="005344DB">
        <w:trPr>
          <w:gridAfter w:val="1"/>
          <w:wAfter w:w="18" w:type="dxa"/>
        </w:trPr>
        <w:tc>
          <w:tcPr>
            <w:tcW w:w="2155" w:type="dxa"/>
            <w:gridSpan w:val="2"/>
          </w:tcPr>
          <w:p w14:paraId="2CC2A571" w14:textId="77777777" w:rsidR="00234AAB" w:rsidRPr="0087149C" w:rsidRDefault="00234AAB" w:rsidP="00CF4C86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Date</w:t>
            </w:r>
          </w:p>
        </w:tc>
        <w:tc>
          <w:tcPr>
            <w:tcW w:w="8303" w:type="dxa"/>
            <w:gridSpan w:val="3"/>
          </w:tcPr>
          <w:p w14:paraId="42519939" w14:textId="7931B68E" w:rsidR="00234AAB" w:rsidRPr="0087149C" w:rsidRDefault="00975890" w:rsidP="007A5C0F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0</w:t>
            </w:r>
            <w:r w:rsidR="00C61791">
              <w:rPr>
                <w:rFonts w:ascii="Times New Roman" w:hAnsi="Times New Roman"/>
                <w:szCs w:val="24"/>
              </w:rPr>
              <w:t>3/01/2023</w:t>
            </w:r>
          </w:p>
        </w:tc>
      </w:tr>
      <w:tr w:rsidR="00234AAB" w:rsidRPr="0087149C" w14:paraId="6B6900F4" w14:textId="77777777" w:rsidTr="005344DB">
        <w:trPr>
          <w:gridAfter w:val="1"/>
          <w:wAfter w:w="18" w:type="dxa"/>
        </w:trPr>
        <w:tc>
          <w:tcPr>
            <w:tcW w:w="2155" w:type="dxa"/>
            <w:gridSpan w:val="2"/>
          </w:tcPr>
          <w:p w14:paraId="136C7C90" w14:textId="77777777" w:rsidR="00234AAB" w:rsidRPr="0087149C" w:rsidRDefault="00234AAB" w:rsidP="00CF4C86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Time</w:t>
            </w:r>
          </w:p>
        </w:tc>
        <w:tc>
          <w:tcPr>
            <w:tcW w:w="8303" w:type="dxa"/>
            <w:gridSpan w:val="3"/>
          </w:tcPr>
          <w:p w14:paraId="43F364A6" w14:textId="0D7B2FC0" w:rsidR="00234AAB" w:rsidRPr="0087149C" w:rsidRDefault="004038FA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:00 pm</w:t>
            </w:r>
            <w:r w:rsidR="0082553D">
              <w:rPr>
                <w:rFonts w:ascii="Times New Roman" w:hAnsi="Times New Roman"/>
                <w:szCs w:val="24"/>
              </w:rPr>
              <w:t xml:space="preserve"> </w:t>
            </w:r>
            <w:r w:rsidR="0070080A">
              <w:rPr>
                <w:rFonts w:ascii="Times New Roman" w:hAnsi="Times New Roman"/>
                <w:szCs w:val="24"/>
              </w:rPr>
              <w:t xml:space="preserve">– </w:t>
            </w:r>
            <w:r w:rsidR="005344DB">
              <w:rPr>
                <w:rFonts w:ascii="Times New Roman" w:hAnsi="Times New Roman"/>
                <w:szCs w:val="24"/>
              </w:rPr>
              <w:t>Informational Meeting</w:t>
            </w:r>
            <w:r w:rsidR="00C61791">
              <w:rPr>
                <w:rFonts w:ascii="Times New Roman" w:hAnsi="Times New Roman"/>
                <w:szCs w:val="24"/>
              </w:rPr>
              <w:t xml:space="preserve"> To Discuss</w:t>
            </w:r>
            <w:r w:rsidR="0070080A">
              <w:rPr>
                <w:rFonts w:ascii="Times New Roman" w:hAnsi="Times New Roman"/>
                <w:szCs w:val="24"/>
              </w:rPr>
              <w:t xml:space="preserve"> </w:t>
            </w:r>
            <w:r w:rsidR="00C61791">
              <w:rPr>
                <w:rFonts w:ascii="Times New Roman" w:hAnsi="Times New Roman"/>
                <w:szCs w:val="24"/>
              </w:rPr>
              <w:t>R</w:t>
            </w:r>
            <w:r w:rsidR="00C61791" w:rsidRPr="00C61791">
              <w:rPr>
                <w:rFonts w:ascii="Times New Roman" w:hAnsi="Times New Roman"/>
              </w:rPr>
              <w:t xml:space="preserve">evised </w:t>
            </w:r>
            <w:r w:rsidR="00C61791">
              <w:rPr>
                <w:rFonts w:ascii="Times New Roman" w:hAnsi="Times New Roman"/>
              </w:rPr>
              <w:t>S</w:t>
            </w:r>
            <w:r w:rsidR="00C61791" w:rsidRPr="00C61791">
              <w:rPr>
                <w:rFonts w:ascii="Times New Roman" w:hAnsi="Times New Roman"/>
              </w:rPr>
              <w:t xml:space="preserve">chool </w:t>
            </w:r>
            <w:r w:rsidR="00C61791">
              <w:rPr>
                <w:rFonts w:ascii="Times New Roman" w:hAnsi="Times New Roman"/>
              </w:rPr>
              <w:t>B</w:t>
            </w:r>
            <w:r w:rsidR="00C61791" w:rsidRPr="00C61791">
              <w:rPr>
                <w:rFonts w:ascii="Times New Roman" w:hAnsi="Times New Roman"/>
              </w:rPr>
              <w:t xml:space="preserve">uilding </w:t>
            </w:r>
            <w:r w:rsidR="00C61791">
              <w:rPr>
                <w:rFonts w:ascii="Times New Roman" w:hAnsi="Times New Roman"/>
              </w:rPr>
              <w:t>P</w:t>
            </w:r>
            <w:r w:rsidR="00C61791" w:rsidRPr="00C61791">
              <w:rPr>
                <w:rFonts w:ascii="Times New Roman" w:hAnsi="Times New Roman"/>
              </w:rPr>
              <w:t xml:space="preserve">roject </w:t>
            </w:r>
            <w:r w:rsidR="00C61791">
              <w:rPr>
                <w:rFonts w:ascii="Times New Roman" w:hAnsi="Times New Roman"/>
              </w:rPr>
              <w:t>B</w:t>
            </w:r>
            <w:r w:rsidR="00C61791" w:rsidRPr="00C61791">
              <w:rPr>
                <w:rFonts w:ascii="Times New Roman" w:hAnsi="Times New Roman"/>
              </w:rPr>
              <w:t>udget</w:t>
            </w:r>
            <w:r w:rsidR="0070080A">
              <w:rPr>
                <w:rFonts w:ascii="Times New Roman" w:hAnsi="Times New Roman"/>
                <w:szCs w:val="24"/>
              </w:rPr>
              <w:t xml:space="preserve">/School Board </w:t>
            </w:r>
            <w:r w:rsidR="00E349D3">
              <w:rPr>
                <w:rFonts w:ascii="Times New Roman" w:hAnsi="Times New Roman"/>
                <w:szCs w:val="24"/>
              </w:rPr>
              <w:t>M</w:t>
            </w:r>
            <w:r w:rsidR="0070080A">
              <w:rPr>
                <w:rFonts w:ascii="Times New Roman" w:hAnsi="Times New Roman"/>
                <w:szCs w:val="24"/>
              </w:rPr>
              <w:t>eeting immediately following</w:t>
            </w:r>
          </w:p>
        </w:tc>
      </w:tr>
      <w:tr w:rsidR="00234AAB" w:rsidRPr="0087149C" w14:paraId="22550661" w14:textId="77777777" w:rsidTr="005344DB">
        <w:trPr>
          <w:gridAfter w:val="1"/>
          <w:wAfter w:w="18" w:type="dxa"/>
        </w:trPr>
        <w:tc>
          <w:tcPr>
            <w:tcW w:w="2155" w:type="dxa"/>
            <w:gridSpan w:val="2"/>
          </w:tcPr>
          <w:p w14:paraId="365689E0" w14:textId="77777777" w:rsidR="00234AAB" w:rsidRPr="0087149C" w:rsidRDefault="00234AAB" w:rsidP="00CF4C86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Location</w:t>
            </w:r>
          </w:p>
        </w:tc>
        <w:tc>
          <w:tcPr>
            <w:tcW w:w="8303" w:type="dxa"/>
            <w:gridSpan w:val="3"/>
          </w:tcPr>
          <w:p w14:paraId="30F42C52" w14:textId="56A4CDD9" w:rsidR="00234AAB" w:rsidRPr="0087149C" w:rsidRDefault="00234AAB" w:rsidP="00CF4C86">
            <w:pPr>
              <w:rPr>
                <w:rFonts w:ascii="Times New Roman" w:hAnsi="Times New Roman"/>
                <w:bCs/>
                <w:szCs w:val="24"/>
              </w:rPr>
            </w:pPr>
            <w:r w:rsidRPr="0087149C">
              <w:rPr>
                <w:rFonts w:ascii="Times New Roman" w:hAnsi="Times New Roman"/>
                <w:bCs/>
                <w:szCs w:val="24"/>
              </w:rPr>
              <w:t>Colebrook</w:t>
            </w:r>
            <w:r w:rsidR="00CD3B26">
              <w:rPr>
                <w:rFonts w:ascii="Times New Roman" w:hAnsi="Times New Roman"/>
                <w:bCs/>
                <w:szCs w:val="24"/>
              </w:rPr>
              <w:t xml:space="preserve"> Academy and Elementary School</w:t>
            </w:r>
            <w:r w:rsidRPr="0087149C">
              <w:rPr>
                <w:rFonts w:ascii="Times New Roman" w:hAnsi="Times New Roman"/>
                <w:bCs/>
                <w:szCs w:val="24"/>
              </w:rPr>
              <w:t xml:space="preserve"> </w:t>
            </w:r>
            <w:r w:rsidR="00B34B23">
              <w:rPr>
                <w:rFonts w:ascii="Times New Roman" w:hAnsi="Times New Roman"/>
                <w:bCs/>
                <w:szCs w:val="24"/>
              </w:rPr>
              <w:t>Cafeteria</w:t>
            </w:r>
          </w:p>
        </w:tc>
      </w:tr>
      <w:tr w:rsidR="00234AAB" w:rsidRPr="0087149C" w14:paraId="48CA0D6A" w14:textId="77777777" w:rsidTr="005344DB">
        <w:trPr>
          <w:gridAfter w:val="1"/>
          <w:wAfter w:w="18" w:type="dxa"/>
        </w:trPr>
        <w:tc>
          <w:tcPr>
            <w:tcW w:w="2155" w:type="dxa"/>
            <w:gridSpan w:val="2"/>
            <w:tcBorders>
              <w:bottom w:val="single" w:sz="4" w:space="0" w:color="auto"/>
            </w:tcBorders>
          </w:tcPr>
          <w:p w14:paraId="32E280BE" w14:textId="77777777" w:rsidR="00234AAB" w:rsidRPr="0087149C" w:rsidRDefault="00234AAB" w:rsidP="00CF4C86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Chairperson</w:t>
            </w:r>
          </w:p>
        </w:tc>
        <w:tc>
          <w:tcPr>
            <w:tcW w:w="8303" w:type="dxa"/>
            <w:gridSpan w:val="3"/>
            <w:tcBorders>
              <w:bottom w:val="single" w:sz="4" w:space="0" w:color="auto"/>
            </w:tcBorders>
          </w:tcPr>
          <w:p w14:paraId="3671DA22" w14:textId="711AA2E9" w:rsidR="00234AAB" w:rsidRPr="0087149C" w:rsidRDefault="004062DC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ohn Falconer</w:t>
            </w:r>
          </w:p>
        </w:tc>
      </w:tr>
      <w:tr w:rsidR="00234AAB" w:rsidRPr="0087149C" w14:paraId="35C93214" w14:textId="77777777" w:rsidTr="005344DB">
        <w:trPr>
          <w:trHeight w:val="288"/>
        </w:trPr>
        <w:tc>
          <w:tcPr>
            <w:tcW w:w="4405" w:type="dxa"/>
            <w:gridSpan w:val="3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429FAEA" w14:textId="6A2AD169" w:rsidR="00234AAB" w:rsidRPr="0087149C" w:rsidRDefault="00234AAB" w:rsidP="00887053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School Board Members</w:t>
            </w: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98BD187" w14:textId="77777777" w:rsidR="00234AAB" w:rsidRPr="0087149C" w:rsidRDefault="00234AAB" w:rsidP="00987239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Principal</w:t>
            </w:r>
          </w:p>
        </w:tc>
        <w:tc>
          <w:tcPr>
            <w:tcW w:w="2921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3F1FECF" w14:textId="77777777" w:rsidR="00234AAB" w:rsidRPr="0087149C" w:rsidRDefault="00234AAB" w:rsidP="00987239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SAU Members</w:t>
            </w:r>
          </w:p>
        </w:tc>
      </w:tr>
      <w:tr w:rsidR="00234AAB" w:rsidRPr="0087149C" w14:paraId="4F868948" w14:textId="77777777" w:rsidTr="005344DB">
        <w:trPr>
          <w:gridAfter w:val="1"/>
          <w:wAfter w:w="18" w:type="dxa"/>
          <w:trHeight w:val="287"/>
        </w:trPr>
        <w:tc>
          <w:tcPr>
            <w:tcW w:w="2155" w:type="dxa"/>
            <w:gridSpan w:val="2"/>
            <w:tcBorders>
              <w:bottom w:val="single" w:sz="4" w:space="0" w:color="auto"/>
            </w:tcBorders>
          </w:tcPr>
          <w:p w14:paraId="0292EBCE" w14:textId="77777777" w:rsidR="00234AAB" w:rsidRPr="0087149C" w:rsidRDefault="00234AAB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John Falconer</w:t>
            </w:r>
          </w:p>
        </w:tc>
        <w:tc>
          <w:tcPr>
            <w:tcW w:w="2250" w:type="dxa"/>
          </w:tcPr>
          <w:p w14:paraId="596CFCB3" w14:textId="73D8424F" w:rsidR="00234AAB" w:rsidRPr="0087149C" w:rsidRDefault="004062DC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obert Murphy</w:t>
            </w:r>
          </w:p>
        </w:tc>
        <w:tc>
          <w:tcPr>
            <w:tcW w:w="3150" w:type="dxa"/>
          </w:tcPr>
          <w:p w14:paraId="45274814" w14:textId="77777777" w:rsidR="00234AAB" w:rsidRPr="0087149C" w:rsidRDefault="005B5CF6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Kim Wheelock</w:t>
            </w:r>
          </w:p>
        </w:tc>
        <w:tc>
          <w:tcPr>
            <w:tcW w:w="2903" w:type="dxa"/>
          </w:tcPr>
          <w:p w14:paraId="0F050B13" w14:textId="77777777" w:rsidR="00234AAB" w:rsidRPr="0087149C" w:rsidRDefault="000B5B1F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Debra Taylor</w:t>
            </w:r>
          </w:p>
        </w:tc>
      </w:tr>
      <w:tr w:rsidR="005B5CF6" w:rsidRPr="0087149C" w14:paraId="2B4E3230" w14:textId="77777777" w:rsidTr="005344DB">
        <w:trPr>
          <w:gridAfter w:val="1"/>
          <w:wAfter w:w="18" w:type="dxa"/>
        </w:trPr>
        <w:tc>
          <w:tcPr>
            <w:tcW w:w="215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74D5D87" w14:textId="77777777" w:rsidR="005B5CF6" w:rsidRPr="0087149C" w:rsidRDefault="00C96B58" w:rsidP="005B5CF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Deb Greene</w:t>
            </w:r>
          </w:p>
        </w:tc>
        <w:tc>
          <w:tcPr>
            <w:tcW w:w="2250" w:type="dxa"/>
          </w:tcPr>
          <w:p w14:paraId="6E0A0418" w14:textId="6D4A55E0" w:rsidR="005B5CF6" w:rsidRPr="0087149C" w:rsidRDefault="004062DC" w:rsidP="005B5CF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im Stevens</w:t>
            </w:r>
          </w:p>
        </w:tc>
        <w:tc>
          <w:tcPr>
            <w:tcW w:w="3150" w:type="dxa"/>
          </w:tcPr>
          <w:p w14:paraId="114BF6E5" w14:textId="77777777" w:rsidR="005B5CF6" w:rsidRPr="0087149C" w:rsidRDefault="005B5CF6" w:rsidP="005B5CF6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903" w:type="dxa"/>
          </w:tcPr>
          <w:p w14:paraId="2A4B7181" w14:textId="3C1577A7" w:rsidR="005B5CF6" w:rsidRPr="0087149C" w:rsidRDefault="005F7D17" w:rsidP="005B5CF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ridget Cross</w:t>
            </w:r>
          </w:p>
        </w:tc>
      </w:tr>
      <w:tr w:rsidR="00E36FF2" w:rsidRPr="0087149C" w14:paraId="22CDED2E" w14:textId="77777777" w:rsidTr="005344DB">
        <w:trPr>
          <w:gridAfter w:val="1"/>
          <w:wAfter w:w="18" w:type="dxa"/>
          <w:trHeight w:val="170"/>
        </w:trPr>
        <w:tc>
          <w:tcPr>
            <w:tcW w:w="2155" w:type="dxa"/>
            <w:gridSpan w:val="2"/>
            <w:tcBorders>
              <w:top w:val="single" w:sz="4" w:space="0" w:color="auto"/>
            </w:tcBorders>
          </w:tcPr>
          <w:p w14:paraId="71E82A7C" w14:textId="77777777" w:rsidR="00E36FF2" w:rsidRPr="0087149C" w:rsidRDefault="00C96B58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Craig Hamelin</w:t>
            </w:r>
          </w:p>
        </w:tc>
        <w:tc>
          <w:tcPr>
            <w:tcW w:w="2250" w:type="dxa"/>
          </w:tcPr>
          <w:p w14:paraId="72B2C916" w14:textId="175AFAF6" w:rsidR="00E36FF2" w:rsidRPr="00DF29FF" w:rsidRDefault="00DF29FF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anya Young</w:t>
            </w:r>
          </w:p>
        </w:tc>
        <w:tc>
          <w:tcPr>
            <w:tcW w:w="3150" w:type="dxa"/>
            <w:shd w:val="clear" w:color="auto" w:fill="D9D9D9" w:themeFill="background1" w:themeFillShade="D9"/>
          </w:tcPr>
          <w:p w14:paraId="4FD93C83" w14:textId="1FEAEE16" w:rsidR="00E36FF2" w:rsidRPr="00887053" w:rsidRDefault="00887053" w:rsidP="00887053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887053">
              <w:rPr>
                <w:rFonts w:ascii="Times New Roman" w:hAnsi="Times New Roman"/>
                <w:b/>
                <w:bCs/>
                <w:szCs w:val="24"/>
              </w:rPr>
              <w:t>Ass’t</w:t>
            </w:r>
            <w:proofErr w:type="spellEnd"/>
            <w:r w:rsidRPr="00887053">
              <w:rPr>
                <w:rFonts w:ascii="Times New Roman" w:hAnsi="Times New Roman"/>
                <w:b/>
                <w:bCs/>
                <w:szCs w:val="24"/>
              </w:rPr>
              <w:t xml:space="preserve"> Principal</w:t>
            </w:r>
          </w:p>
        </w:tc>
        <w:tc>
          <w:tcPr>
            <w:tcW w:w="2903" w:type="dxa"/>
          </w:tcPr>
          <w:p w14:paraId="5BF3609A" w14:textId="77777777" w:rsidR="00E36FF2" w:rsidRPr="0087149C" w:rsidRDefault="00E36FF2" w:rsidP="00CF4C86">
            <w:pPr>
              <w:rPr>
                <w:rFonts w:ascii="Times New Roman" w:hAnsi="Times New Roman"/>
                <w:szCs w:val="24"/>
              </w:rPr>
            </w:pPr>
          </w:p>
        </w:tc>
      </w:tr>
      <w:tr w:rsidR="0067146F" w:rsidRPr="0087149C" w14:paraId="200095E3" w14:textId="77777777" w:rsidTr="005344DB">
        <w:trPr>
          <w:gridAfter w:val="1"/>
          <w:wAfter w:w="18" w:type="dxa"/>
          <w:trHeight w:val="302"/>
        </w:trPr>
        <w:tc>
          <w:tcPr>
            <w:tcW w:w="2155" w:type="dxa"/>
            <w:gridSpan w:val="2"/>
            <w:tcBorders>
              <w:top w:val="single" w:sz="4" w:space="0" w:color="auto"/>
            </w:tcBorders>
          </w:tcPr>
          <w:p w14:paraId="5110D381" w14:textId="2208C1A6" w:rsidR="0067146F" w:rsidRPr="0087149C" w:rsidRDefault="004062DC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athan Lebel</w:t>
            </w:r>
          </w:p>
        </w:tc>
        <w:tc>
          <w:tcPr>
            <w:tcW w:w="2250" w:type="dxa"/>
          </w:tcPr>
          <w:p w14:paraId="0D8ED4E2" w14:textId="77777777" w:rsidR="0067146F" w:rsidRPr="0087149C" w:rsidRDefault="0067146F" w:rsidP="00CF4C86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150" w:type="dxa"/>
          </w:tcPr>
          <w:p w14:paraId="3B898D7C" w14:textId="66EA10D8" w:rsidR="0067146F" w:rsidRPr="0087149C" w:rsidRDefault="00887053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on Patterson</w:t>
            </w:r>
          </w:p>
        </w:tc>
        <w:tc>
          <w:tcPr>
            <w:tcW w:w="2903" w:type="dxa"/>
          </w:tcPr>
          <w:p w14:paraId="2705AE68" w14:textId="77777777" w:rsidR="0067146F" w:rsidRPr="0087149C" w:rsidRDefault="0067146F" w:rsidP="00CF4C86">
            <w:pPr>
              <w:rPr>
                <w:rFonts w:ascii="Times New Roman" w:hAnsi="Times New Roman"/>
                <w:szCs w:val="24"/>
              </w:rPr>
            </w:pPr>
          </w:p>
        </w:tc>
      </w:tr>
      <w:tr w:rsidR="00DB6093" w:rsidRPr="0087149C" w14:paraId="69DC5567" w14:textId="77777777" w:rsidTr="005344DB">
        <w:trPr>
          <w:gridAfter w:val="1"/>
          <w:wAfter w:w="18" w:type="dxa"/>
          <w:trHeight w:val="617"/>
        </w:trPr>
        <w:tc>
          <w:tcPr>
            <w:tcW w:w="2155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67B1E9F1" w14:textId="27C99E07" w:rsidR="00DB6093" w:rsidRPr="00DB6093" w:rsidRDefault="00DB6093" w:rsidP="00DB6093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250" w:type="dxa"/>
          </w:tcPr>
          <w:p w14:paraId="2F68BE55" w14:textId="77777777" w:rsidR="00DB6093" w:rsidRPr="0087149C" w:rsidRDefault="00DB6093" w:rsidP="00CF4C86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150" w:type="dxa"/>
            <w:shd w:val="clear" w:color="auto" w:fill="E7E6E6" w:themeFill="background2"/>
          </w:tcPr>
          <w:p w14:paraId="605A9F6A" w14:textId="23B80B40" w:rsidR="00DB6093" w:rsidRPr="00DB6093" w:rsidRDefault="00DB6093" w:rsidP="00CF4C86">
            <w:pPr>
              <w:rPr>
                <w:rFonts w:ascii="Times New Roman" w:hAnsi="Times New Roman"/>
                <w:b/>
                <w:bCs/>
                <w:szCs w:val="24"/>
              </w:rPr>
            </w:pPr>
            <w:r w:rsidRPr="00DB6093">
              <w:rPr>
                <w:rFonts w:ascii="Times New Roman" w:hAnsi="Times New Roman"/>
                <w:b/>
                <w:bCs/>
                <w:szCs w:val="24"/>
              </w:rPr>
              <w:t>College Career &amp; Technical Education Director</w:t>
            </w:r>
          </w:p>
        </w:tc>
        <w:tc>
          <w:tcPr>
            <w:tcW w:w="2903" w:type="dxa"/>
          </w:tcPr>
          <w:p w14:paraId="0FA28BDD" w14:textId="77777777" w:rsidR="00DB6093" w:rsidRPr="0087149C" w:rsidRDefault="00DB6093" w:rsidP="00CF4C86">
            <w:pPr>
              <w:rPr>
                <w:rFonts w:ascii="Times New Roman" w:hAnsi="Times New Roman"/>
                <w:szCs w:val="24"/>
              </w:rPr>
            </w:pPr>
          </w:p>
        </w:tc>
      </w:tr>
      <w:tr w:rsidR="00F54C5F" w:rsidRPr="00F54C5F" w14:paraId="6CDBA001" w14:textId="77777777" w:rsidTr="005344DB">
        <w:trPr>
          <w:gridAfter w:val="1"/>
          <w:wAfter w:w="18" w:type="dxa"/>
          <w:trHeight w:val="170"/>
        </w:trPr>
        <w:tc>
          <w:tcPr>
            <w:tcW w:w="2155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5BD0768" w14:textId="17907128" w:rsidR="00F54C5F" w:rsidRPr="00A941AE" w:rsidRDefault="00F54C5F" w:rsidP="00A941AE">
            <w:pPr>
              <w:jc w:val="center"/>
              <w:rPr>
                <w:b/>
                <w:bCs/>
                <w:highlight w:val="lightGray"/>
              </w:rPr>
            </w:pPr>
          </w:p>
        </w:tc>
        <w:tc>
          <w:tcPr>
            <w:tcW w:w="2250" w:type="dxa"/>
          </w:tcPr>
          <w:p w14:paraId="4FD1FD51" w14:textId="77777777" w:rsidR="00F54C5F" w:rsidRPr="00F54C5F" w:rsidRDefault="00F54C5F" w:rsidP="00CF4C86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3150" w:type="dxa"/>
          </w:tcPr>
          <w:p w14:paraId="45EFF2C7" w14:textId="6A0096C1" w:rsidR="00F54C5F" w:rsidRPr="00DB6093" w:rsidRDefault="00DB6093" w:rsidP="00CF4C86">
            <w:pPr>
              <w:rPr>
                <w:rFonts w:ascii="Times New Roman" w:hAnsi="Times New Roman"/>
                <w:szCs w:val="24"/>
              </w:rPr>
            </w:pPr>
            <w:r w:rsidRPr="00DB6093">
              <w:rPr>
                <w:rFonts w:ascii="Times New Roman" w:hAnsi="Times New Roman"/>
                <w:szCs w:val="24"/>
              </w:rPr>
              <w:t>Tia Cloutier</w:t>
            </w:r>
          </w:p>
        </w:tc>
        <w:tc>
          <w:tcPr>
            <w:tcW w:w="2903" w:type="dxa"/>
          </w:tcPr>
          <w:p w14:paraId="21419AC8" w14:textId="77777777" w:rsidR="00F54C5F" w:rsidRPr="00F54C5F" w:rsidRDefault="00F54C5F" w:rsidP="00CF4C86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34AAB" w:rsidRPr="0087149C" w14:paraId="277B1CAD" w14:textId="77777777" w:rsidTr="005344DB">
        <w:trPr>
          <w:gridAfter w:val="1"/>
          <w:wAfter w:w="18" w:type="dxa"/>
          <w:trHeight w:val="170"/>
        </w:trPr>
        <w:tc>
          <w:tcPr>
            <w:tcW w:w="10458" w:type="dxa"/>
            <w:gridSpan w:val="5"/>
            <w:tcBorders>
              <w:top w:val="single" w:sz="4" w:space="0" w:color="auto"/>
            </w:tcBorders>
          </w:tcPr>
          <w:p w14:paraId="5182F197" w14:textId="77777777" w:rsidR="00234AAB" w:rsidRPr="0087149C" w:rsidRDefault="00234AAB" w:rsidP="00A5688C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Public in Attendance:</w:t>
            </w:r>
            <w:r w:rsidR="00B84A16" w:rsidRPr="0087149C">
              <w:rPr>
                <w:rFonts w:ascii="Times New Roman" w:hAnsi="Times New Roman"/>
                <w:b/>
                <w:szCs w:val="24"/>
              </w:rPr>
              <w:t xml:space="preserve">  </w:t>
            </w:r>
            <w:r w:rsidR="00CE16F2" w:rsidRPr="0087149C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234AAB" w:rsidRPr="0087149C" w14:paraId="028CDF7B" w14:textId="77777777" w:rsidTr="005344DB">
        <w:trPr>
          <w:gridAfter w:val="1"/>
          <w:wAfter w:w="18" w:type="dxa"/>
          <w:trHeight w:val="290"/>
        </w:trPr>
        <w:tc>
          <w:tcPr>
            <w:tcW w:w="1152" w:type="dxa"/>
            <w:shd w:val="clear" w:color="auto" w:fill="D9D9D9"/>
            <w:vAlign w:val="center"/>
          </w:tcPr>
          <w:p w14:paraId="60BDFA98" w14:textId="77777777" w:rsidR="00234AAB" w:rsidRPr="00A941AE" w:rsidRDefault="00234AAB" w:rsidP="00CF4C86">
            <w:pPr>
              <w:rPr>
                <w:rFonts w:ascii="Times New Roman" w:hAnsi="Times New Roman"/>
                <w:b/>
                <w:szCs w:val="24"/>
                <w:vertAlign w:val="superscript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Item</w:t>
            </w:r>
          </w:p>
        </w:tc>
        <w:tc>
          <w:tcPr>
            <w:tcW w:w="9306" w:type="dxa"/>
            <w:gridSpan w:val="4"/>
            <w:shd w:val="clear" w:color="auto" w:fill="D9D9D9"/>
            <w:vAlign w:val="center"/>
          </w:tcPr>
          <w:p w14:paraId="734393E0" w14:textId="77777777" w:rsidR="00234AAB" w:rsidRPr="0087149C" w:rsidRDefault="00234AAB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 xml:space="preserve">                                                                                    Subject</w:t>
            </w:r>
          </w:p>
        </w:tc>
      </w:tr>
      <w:tr w:rsidR="005344DB" w:rsidRPr="0087149C" w14:paraId="662208F1" w14:textId="77777777" w:rsidTr="005344DB">
        <w:trPr>
          <w:gridAfter w:val="1"/>
          <w:wAfter w:w="18" w:type="dxa"/>
          <w:trHeight w:val="360"/>
        </w:trPr>
        <w:tc>
          <w:tcPr>
            <w:tcW w:w="1152" w:type="dxa"/>
          </w:tcPr>
          <w:p w14:paraId="277F4B8B" w14:textId="7B4C672D" w:rsidR="005344DB" w:rsidRPr="0087149C" w:rsidRDefault="005344DB" w:rsidP="005344DB">
            <w:pPr>
              <w:jc w:val="center"/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 xml:space="preserve">1. </w:t>
            </w:r>
          </w:p>
        </w:tc>
        <w:tc>
          <w:tcPr>
            <w:tcW w:w="9306" w:type="dxa"/>
            <w:gridSpan w:val="4"/>
          </w:tcPr>
          <w:p w14:paraId="5981DDAD" w14:textId="3D1F3278" w:rsidR="005344DB" w:rsidRPr="00C61791" w:rsidRDefault="005344DB" w:rsidP="005344DB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Call to Order</w:t>
            </w:r>
            <w:r w:rsidRPr="0087149C">
              <w:rPr>
                <w:rFonts w:ascii="Times New Roman" w:hAnsi="Times New Roman"/>
                <w:b/>
                <w:szCs w:val="24"/>
              </w:rPr>
              <w:t>:</w:t>
            </w:r>
          </w:p>
        </w:tc>
      </w:tr>
      <w:tr w:rsidR="005344DB" w:rsidRPr="0087149C" w14:paraId="53A1BD78" w14:textId="77777777" w:rsidTr="005344DB">
        <w:trPr>
          <w:gridAfter w:val="1"/>
          <w:wAfter w:w="18" w:type="dxa"/>
          <w:trHeight w:val="360"/>
        </w:trPr>
        <w:tc>
          <w:tcPr>
            <w:tcW w:w="1152" w:type="dxa"/>
          </w:tcPr>
          <w:p w14:paraId="0CA97482" w14:textId="58ED3E4F" w:rsidR="005344DB" w:rsidRPr="0087149C" w:rsidRDefault="005344DB" w:rsidP="005344DB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</w:t>
            </w:r>
          </w:p>
        </w:tc>
        <w:tc>
          <w:tcPr>
            <w:tcW w:w="9306" w:type="dxa"/>
            <w:gridSpan w:val="4"/>
          </w:tcPr>
          <w:p w14:paraId="5BE74DD5" w14:textId="1E4A1BF0" w:rsidR="005344DB" w:rsidRDefault="005344DB" w:rsidP="005344DB">
            <w:pPr>
              <w:rPr>
                <w:rFonts w:ascii="Times New Roman" w:hAnsi="Times New Roman"/>
                <w:b/>
                <w:szCs w:val="24"/>
              </w:rPr>
            </w:pPr>
            <w:r w:rsidRPr="005344DB">
              <w:rPr>
                <w:rFonts w:ascii="Times New Roman" w:hAnsi="Times New Roman"/>
                <w:b/>
                <w:szCs w:val="24"/>
              </w:rPr>
              <w:t>Informational Meeting: To discuss r</w:t>
            </w:r>
            <w:r w:rsidRPr="005344DB">
              <w:rPr>
                <w:rFonts w:ascii="Times New Roman" w:hAnsi="Times New Roman"/>
                <w:b/>
                <w:bCs/>
                <w:szCs w:val="24"/>
              </w:rPr>
              <w:t>evised school building project budget in the amount of $14,842,132.00 for the purpose of renovations of Colebrook Schools and for the construction, furnishing and equipping of an addition.</w:t>
            </w:r>
          </w:p>
        </w:tc>
      </w:tr>
      <w:tr w:rsidR="005344DB" w:rsidRPr="0087149C" w14:paraId="19C32F18" w14:textId="77777777" w:rsidTr="005344DB">
        <w:trPr>
          <w:gridAfter w:val="1"/>
          <w:wAfter w:w="18" w:type="dxa"/>
          <w:trHeight w:val="360"/>
        </w:trPr>
        <w:tc>
          <w:tcPr>
            <w:tcW w:w="1152" w:type="dxa"/>
          </w:tcPr>
          <w:p w14:paraId="4978F19B" w14:textId="67C7635E" w:rsidR="005344DB" w:rsidRPr="0087149C" w:rsidRDefault="005344DB" w:rsidP="005344DB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</w:t>
            </w:r>
          </w:p>
        </w:tc>
        <w:tc>
          <w:tcPr>
            <w:tcW w:w="9306" w:type="dxa"/>
            <w:gridSpan w:val="4"/>
          </w:tcPr>
          <w:p w14:paraId="3FD998AE" w14:textId="02A5CC3B" w:rsidR="005344DB" w:rsidRDefault="005344DB" w:rsidP="005344DB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Hearing of the Public:</w:t>
            </w:r>
          </w:p>
        </w:tc>
      </w:tr>
      <w:tr w:rsidR="005344DB" w:rsidRPr="0087149C" w14:paraId="519130A8" w14:textId="77777777" w:rsidTr="005344DB">
        <w:trPr>
          <w:gridAfter w:val="1"/>
          <w:wAfter w:w="18" w:type="dxa"/>
          <w:trHeight w:val="360"/>
        </w:trPr>
        <w:tc>
          <w:tcPr>
            <w:tcW w:w="1152" w:type="dxa"/>
          </w:tcPr>
          <w:p w14:paraId="0A3CADB6" w14:textId="27684529" w:rsidR="005344DB" w:rsidRDefault="005344DB" w:rsidP="005344DB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</w:t>
            </w:r>
          </w:p>
        </w:tc>
        <w:tc>
          <w:tcPr>
            <w:tcW w:w="9306" w:type="dxa"/>
            <w:gridSpan w:val="4"/>
          </w:tcPr>
          <w:p w14:paraId="54E0DD28" w14:textId="0C83103D" w:rsidR="005344DB" w:rsidRDefault="005344DB" w:rsidP="005344DB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Other Business</w:t>
            </w:r>
          </w:p>
        </w:tc>
      </w:tr>
      <w:tr w:rsidR="005344DB" w:rsidRPr="0087149C" w14:paraId="726EF7B7" w14:textId="77777777" w:rsidTr="005344DB">
        <w:trPr>
          <w:gridAfter w:val="1"/>
          <w:wAfter w:w="18" w:type="dxa"/>
          <w:trHeight w:val="360"/>
        </w:trPr>
        <w:tc>
          <w:tcPr>
            <w:tcW w:w="1152" w:type="dxa"/>
          </w:tcPr>
          <w:p w14:paraId="57EBC24F" w14:textId="36346433" w:rsidR="005344DB" w:rsidRPr="0087149C" w:rsidRDefault="005344DB" w:rsidP="005344DB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</w:t>
            </w:r>
          </w:p>
        </w:tc>
        <w:tc>
          <w:tcPr>
            <w:tcW w:w="9306" w:type="dxa"/>
            <w:gridSpan w:val="4"/>
          </w:tcPr>
          <w:p w14:paraId="1C9A9F4F" w14:textId="77777777" w:rsidR="005344DB" w:rsidRPr="00C61791" w:rsidRDefault="005344DB" w:rsidP="005344DB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Meetings:</w:t>
            </w:r>
          </w:p>
          <w:p w14:paraId="079E4E95" w14:textId="77777777" w:rsidR="005344DB" w:rsidRDefault="005344DB" w:rsidP="005344DB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March 7: Colebrook School Board meeting at 5:30 pm in Spanish Classroom and   </w:t>
            </w:r>
          </w:p>
          <w:p w14:paraId="0A8A3063" w14:textId="1634EE15" w:rsidR="005344DB" w:rsidRPr="00575F8A" w:rsidRDefault="005344DB" w:rsidP="005344DB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Annual School District Meeting at 6:00 pm in Colebrook Gymnasium </w:t>
            </w:r>
          </w:p>
        </w:tc>
      </w:tr>
      <w:tr w:rsidR="005344DB" w:rsidRPr="0087149C" w14:paraId="1ADEA6CA" w14:textId="77777777" w:rsidTr="005344DB">
        <w:trPr>
          <w:gridAfter w:val="1"/>
          <w:wAfter w:w="18" w:type="dxa"/>
          <w:trHeight w:val="648"/>
        </w:trPr>
        <w:tc>
          <w:tcPr>
            <w:tcW w:w="1152" w:type="dxa"/>
          </w:tcPr>
          <w:p w14:paraId="47276C63" w14:textId="50F8A2B4" w:rsidR="005344DB" w:rsidRDefault="005344DB" w:rsidP="005344DB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</w:t>
            </w:r>
          </w:p>
        </w:tc>
        <w:tc>
          <w:tcPr>
            <w:tcW w:w="9306" w:type="dxa"/>
            <w:gridSpan w:val="4"/>
          </w:tcPr>
          <w:p w14:paraId="4E75DE51" w14:textId="40275175" w:rsidR="005344DB" w:rsidRPr="00C61791" w:rsidRDefault="005344DB" w:rsidP="005344DB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Adjournment:</w:t>
            </w:r>
          </w:p>
        </w:tc>
      </w:tr>
    </w:tbl>
    <w:p w14:paraId="03CA7F7D" w14:textId="77777777" w:rsidR="00CC62D0" w:rsidRPr="0087149C" w:rsidRDefault="00CC62D0" w:rsidP="00CC62D0">
      <w:pPr>
        <w:rPr>
          <w:rFonts w:ascii="Times New Roman" w:hAnsi="Times New Roman"/>
          <w:szCs w:val="24"/>
        </w:rPr>
      </w:pPr>
    </w:p>
    <w:sectPr w:rsidR="00CC62D0" w:rsidRPr="0087149C" w:rsidSect="00805ADE">
      <w:footerReference w:type="default" r:id="rId8"/>
      <w:pgSz w:w="12240" w:h="15840" w:code="1"/>
      <w:pgMar w:top="720" w:right="720" w:bottom="720" w:left="864" w:header="720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E896E" w14:textId="77777777" w:rsidR="00BA70B4" w:rsidRDefault="00BA70B4">
      <w:r>
        <w:separator/>
      </w:r>
    </w:p>
  </w:endnote>
  <w:endnote w:type="continuationSeparator" w:id="0">
    <w:p w14:paraId="0F9E7C9C" w14:textId="77777777" w:rsidR="00BA70B4" w:rsidRDefault="00BA70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19080" w14:textId="77777777" w:rsidR="00927322" w:rsidRPr="00BD5B52" w:rsidRDefault="00927322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00A64" w14:textId="77777777" w:rsidR="00BA70B4" w:rsidRDefault="00BA70B4">
      <w:r>
        <w:separator/>
      </w:r>
    </w:p>
  </w:footnote>
  <w:footnote w:type="continuationSeparator" w:id="0">
    <w:p w14:paraId="07C23AC8" w14:textId="77777777" w:rsidR="00BA70B4" w:rsidRDefault="00BA70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519E8"/>
    <w:multiLevelType w:val="hybridMultilevel"/>
    <w:tmpl w:val="426C7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3769B"/>
    <w:multiLevelType w:val="hybridMultilevel"/>
    <w:tmpl w:val="D2988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42072"/>
    <w:multiLevelType w:val="hybridMultilevel"/>
    <w:tmpl w:val="DBA86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2624A6"/>
    <w:multiLevelType w:val="hybridMultilevel"/>
    <w:tmpl w:val="3AE00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C71BFF"/>
    <w:multiLevelType w:val="hybridMultilevel"/>
    <w:tmpl w:val="714CC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BC2BAB"/>
    <w:multiLevelType w:val="hybridMultilevel"/>
    <w:tmpl w:val="026A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B37862"/>
    <w:multiLevelType w:val="hybridMultilevel"/>
    <w:tmpl w:val="4D74C1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8557A05"/>
    <w:multiLevelType w:val="hybridMultilevel"/>
    <w:tmpl w:val="940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0B5FA5"/>
    <w:multiLevelType w:val="hybridMultilevel"/>
    <w:tmpl w:val="1CA0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DA0AFD"/>
    <w:multiLevelType w:val="hybridMultilevel"/>
    <w:tmpl w:val="65DC2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C70726"/>
    <w:multiLevelType w:val="hybridMultilevel"/>
    <w:tmpl w:val="E360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2458168">
    <w:abstractNumId w:val="7"/>
  </w:num>
  <w:num w:numId="2" w16cid:durableId="1126004699">
    <w:abstractNumId w:val="2"/>
  </w:num>
  <w:num w:numId="3" w16cid:durableId="939721434">
    <w:abstractNumId w:val="10"/>
  </w:num>
  <w:num w:numId="4" w16cid:durableId="505292519">
    <w:abstractNumId w:val="0"/>
  </w:num>
  <w:num w:numId="5" w16cid:durableId="1821992645">
    <w:abstractNumId w:val="1"/>
  </w:num>
  <w:num w:numId="6" w16cid:durableId="1908957651">
    <w:abstractNumId w:val="3"/>
  </w:num>
  <w:num w:numId="7" w16cid:durableId="602229519">
    <w:abstractNumId w:val="6"/>
  </w:num>
  <w:num w:numId="8" w16cid:durableId="2045935287">
    <w:abstractNumId w:val="9"/>
  </w:num>
  <w:num w:numId="9" w16cid:durableId="7758372">
    <w:abstractNumId w:val="4"/>
  </w:num>
  <w:num w:numId="10" w16cid:durableId="2030795969">
    <w:abstractNumId w:val="5"/>
  </w:num>
  <w:num w:numId="11" w16cid:durableId="52359434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rc0MTY2tzQzsjRV0lEKTi0uzszPAykwM60FAPgq8DQtAAAA"/>
  </w:docVars>
  <w:rsids>
    <w:rsidRoot w:val="00972BF6"/>
    <w:rsid w:val="00006F09"/>
    <w:rsid w:val="00015FA5"/>
    <w:rsid w:val="00017052"/>
    <w:rsid w:val="00021490"/>
    <w:rsid w:val="00023B5D"/>
    <w:rsid w:val="00023D86"/>
    <w:rsid w:val="00024C59"/>
    <w:rsid w:val="000252C9"/>
    <w:rsid w:val="0003085A"/>
    <w:rsid w:val="00030984"/>
    <w:rsid w:val="00030ECB"/>
    <w:rsid w:val="00033E2E"/>
    <w:rsid w:val="00034B67"/>
    <w:rsid w:val="00035EF3"/>
    <w:rsid w:val="0003677F"/>
    <w:rsid w:val="00040B6E"/>
    <w:rsid w:val="0004175B"/>
    <w:rsid w:val="00042A5D"/>
    <w:rsid w:val="00046FB3"/>
    <w:rsid w:val="00047347"/>
    <w:rsid w:val="000521E0"/>
    <w:rsid w:val="000526E5"/>
    <w:rsid w:val="00057381"/>
    <w:rsid w:val="0006046C"/>
    <w:rsid w:val="0006138E"/>
    <w:rsid w:val="00064E2D"/>
    <w:rsid w:val="00065913"/>
    <w:rsid w:val="00066A3E"/>
    <w:rsid w:val="000676C8"/>
    <w:rsid w:val="00072C2D"/>
    <w:rsid w:val="00073032"/>
    <w:rsid w:val="00073B44"/>
    <w:rsid w:val="000744FC"/>
    <w:rsid w:val="00074AD7"/>
    <w:rsid w:val="000768AB"/>
    <w:rsid w:val="00077390"/>
    <w:rsid w:val="0008117E"/>
    <w:rsid w:val="000815C9"/>
    <w:rsid w:val="00082ED6"/>
    <w:rsid w:val="000832EC"/>
    <w:rsid w:val="0009086A"/>
    <w:rsid w:val="00094A9E"/>
    <w:rsid w:val="000967C9"/>
    <w:rsid w:val="000A2879"/>
    <w:rsid w:val="000A3013"/>
    <w:rsid w:val="000A376A"/>
    <w:rsid w:val="000A6D23"/>
    <w:rsid w:val="000B18F6"/>
    <w:rsid w:val="000B1A2A"/>
    <w:rsid w:val="000B1FE4"/>
    <w:rsid w:val="000B2671"/>
    <w:rsid w:val="000B3406"/>
    <w:rsid w:val="000B3623"/>
    <w:rsid w:val="000B5B1F"/>
    <w:rsid w:val="000C0D26"/>
    <w:rsid w:val="000C254D"/>
    <w:rsid w:val="000C540B"/>
    <w:rsid w:val="000C7120"/>
    <w:rsid w:val="000C75BE"/>
    <w:rsid w:val="000D0171"/>
    <w:rsid w:val="000D1D0E"/>
    <w:rsid w:val="000D265A"/>
    <w:rsid w:val="000D5C19"/>
    <w:rsid w:val="000D5CA4"/>
    <w:rsid w:val="000D778F"/>
    <w:rsid w:val="000E2F2B"/>
    <w:rsid w:val="000E535F"/>
    <w:rsid w:val="000E5FFC"/>
    <w:rsid w:val="000F00E7"/>
    <w:rsid w:val="000F6B72"/>
    <w:rsid w:val="000F7612"/>
    <w:rsid w:val="000F7A6A"/>
    <w:rsid w:val="00106382"/>
    <w:rsid w:val="0011030E"/>
    <w:rsid w:val="0011194A"/>
    <w:rsid w:val="001127EB"/>
    <w:rsid w:val="00112D10"/>
    <w:rsid w:val="001155F7"/>
    <w:rsid w:val="0011576B"/>
    <w:rsid w:val="00117330"/>
    <w:rsid w:val="00117A33"/>
    <w:rsid w:val="00121FEA"/>
    <w:rsid w:val="00124362"/>
    <w:rsid w:val="0012546E"/>
    <w:rsid w:val="00127240"/>
    <w:rsid w:val="0013035A"/>
    <w:rsid w:val="0013049A"/>
    <w:rsid w:val="001310AC"/>
    <w:rsid w:val="00136C9A"/>
    <w:rsid w:val="0014383B"/>
    <w:rsid w:val="00143885"/>
    <w:rsid w:val="00146F62"/>
    <w:rsid w:val="00150CE4"/>
    <w:rsid w:val="00151726"/>
    <w:rsid w:val="00153F1E"/>
    <w:rsid w:val="00154FB9"/>
    <w:rsid w:val="00155037"/>
    <w:rsid w:val="001571D6"/>
    <w:rsid w:val="001575FC"/>
    <w:rsid w:val="00161A1B"/>
    <w:rsid w:val="001621A1"/>
    <w:rsid w:val="00162979"/>
    <w:rsid w:val="001654F4"/>
    <w:rsid w:val="00170D71"/>
    <w:rsid w:val="001713BB"/>
    <w:rsid w:val="00171510"/>
    <w:rsid w:val="001737F7"/>
    <w:rsid w:val="001741BD"/>
    <w:rsid w:val="001768D2"/>
    <w:rsid w:val="00177C1B"/>
    <w:rsid w:val="00182DDD"/>
    <w:rsid w:val="0018327C"/>
    <w:rsid w:val="00184E07"/>
    <w:rsid w:val="001873C2"/>
    <w:rsid w:val="00191FE3"/>
    <w:rsid w:val="0019432D"/>
    <w:rsid w:val="001A04E2"/>
    <w:rsid w:val="001A3DDF"/>
    <w:rsid w:val="001A42DA"/>
    <w:rsid w:val="001B0B0E"/>
    <w:rsid w:val="001B2A46"/>
    <w:rsid w:val="001B2D0D"/>
    <w:rsid w:val="001B3B62"/>
    <w:rsid w:val="001B3FFB"/>
    <w:rsid w:val="001B44DA"/>
    <w:rsid w:val="001B6BB2"/>
    <w:rsid w:val="001B6EF5"/>
    <w:rsid w:val="001C0245"/>
    <w:rsid w:val="001C0845"/>
    <w:rsid w:val="001C0C11"/>
    <w:rsid w:val="001C459D"/>
    <w:rsid w:val="001C53D1"/>
    <w:rsid w:val="001C56F9"/>
    <w:rsid w:val="001C5DDD"/>
    <w:rsid w:val="001D4A2E"/>
    <w:rsid w:val="001E0FFA"/>
    <w:rsid w:val="001E2585"/>
    <w:rsid w:val="001E6923"/>
    <w:rsid w:val="001E7264"/>
    <w:rsid w:val="001E7B09"/>
    <w:rsid w:val="001F0097"/>
    <w:rsid w:val="001F0296"/>
    <w:rsid w:val="001F3FBC"/>
    <w:rsid w:val="001F4032"/>
    <w:rsid w:val="002001AE"/>
    <w:rsid w:val="00201707"/>
    <w:rsid w:val="00201827"/>
    <w:rsid w:val="00201E4D"/>
    <w:rsid w:val="00207189"/>
    <w:rsid w:val="0020785A"/>
    <w:rsid w:val="002132F3"/>
    <w:rsid w:val="0021596C"/>
    <w:rsid w:val="00217611"/>
    <w:rsid w:val="00220432"/>
    <w:rsid w:val="0022284E"/>
    <w:rsid w:val="002259F7"/>
    <w:rsid w:val="00225E5D"/>
    <w:rsid w:val="00227973"/>
    <w:rsid w:val="00230686"/>
    <w:rsid w:val="00232569"/>
    <w:rsid w:val="00234AAB"/>
    <w:rsid w:val="0023595F"/>
    <w:rsid w:val="002359EA"/>
    <w:rsid w:val="00236C3A"/>
    <w:rsid w:val="002401F8"/>
    <w:rsid w:val="002428AA"/>
    <w:rsid w:val="00243108"/>
    <w:rsid w:val="00244349"/>
    <w:rsid w:val="00244A6F"/>
    <w:rsid w:val="0024537D"/>
    <w:rsid w:val="00245BF0"/>
    <w:rsid w:val="00250F05"/>
    <w:rsid w:val="00251D2C"/>
    <w:rsid w:val="002557B7"/>
    <w:rsid w:val="00261924"/>
    <w:rsid w:val="002658BC"/>
    <w:rsid w:val="00273DED"/>
    <w:rsid w:val="00273FF5"/>
    <w:rsid w:val="002760BA"/>
    <w:rsid w:val="0027655B"/>
    <w:rsid w:val="002773EE"/>
    <w:rsid w:val="00277731"/>
    <w:rsid w:val="00280A0D"/>
    <w:rsid w:val="00280CBC"/>
    <w:rsid w:val="00281DDA"/>
    <w:rsid w:val="00283676"/>
    <w:rsid w:val="00283945"/>
    <w:rsid w:val="00293718"/>
    <w:rsid w:val="0029371B"/>
    <w:rsid w:val="00293AED"/>
    <w:rsid w:val="002944A5"/>
    <w:rsid w:val="002947BB"/>
    <w:rsid w:val="002960A8"/>
    <w:rsid w:val="00297214"/>
    <w:rsid w:val="002A1593"/>
    <w:rsid w:val="002A19FD"/>
    <w:rsid w:val="002A20E0"/>
    <w:rsid w:val="002A22AE"/>
    <w:rsid w:val="002A2C4B"/>
    <w:rsid w:val="002A38F7"/>
    <w:rsid w:val="002A629C"/>
    <w:rsid w:val="002A67C8"/>
    <w:rsid w:val="002B0DB5"/>
    <w:rsid w:val="002B0FDC"/>
    <w:rsid w:val="002B308F"/>
    <w:rsid w:val="002B3B58"/>
    <w:rsid w:val="002B5B34"/>
    <w:rsid w:val="002B7DB9"/>
    <w:rsid w:val="002C00E5"/>
    <w:rsid w:val="002C0D17"/>
    <w:rsid w:val="002C33F5"/>
    <w:rsid w:val="002C47EE"/>
    <w:rsid w:val="002C4AF4"/>
    <w:rsid w:val="002D09E7"/>
    <w:rsid w:val="002D12A6"/>
    <w:rsid w:val="002D1CCB"/>
    <w:rsid w:val="002D2426"/>
    <w:rsid w:val="002D6C8A"/>
    <w:rsid w:val="002D6CC6"/>
    <w:rsid w:val="002D6D61"/>
    <w:rsid w:val="002D79DA"/>
    <w:rsid w:val="002E0400"/>
    <w:rsid w:val="002E3292"/>
    <w:rsid w:val="002F01E1"/>
    <w:rsid w:val="002F051E"/>
    <w:rsid w:val="002F3C4B"/>
    <w:rsid w:val="002F5472"/>
    <w:rsid w:val="002F61B9"/>
    <w:rsid w:val="00300716"/>
    <w:rsid w:val="00301364"/>
    <w:rsid w:val="00302156"/>
    <w:rsid w:val="00302444"/>
    <w:rsid w:val="00302BBA"/>
    <w:rsid w:val="00304CCC"/>
    <w:rsid w:val="003117C2"/>
    <w:rsid w:val="00311D0C"/>
    <w:rsid w:val="00312B33"/>
    <w:rsid w:val="003132C5"/>
    <w:rsid w:val="00315680"/>
    <w:rsid w:val="0031649B"/>
    <w:rsid w:val="00316C01"/>
    <w:rsid w:val="0032281B"/>
    <w:rsid w:val="00322FD9"/>
    <w:rsid w:val="003261E9"/>
    <w:rsid w:val="0032672A"/>
    <w:rsid w:val="0032711B"/>
    <w:rsid w:val="00327322"/>
    <w:rsid w:val="00330370"/>
    <w:rsid w:val="003344EF"/>
    <w:rsid w:val="00334778"/>
    <w:rsid w:val="003367EC"/>
    <w:rsid w:val="00342E19"/>
    <w:rsid w:val="00343568"/>
    <w:rsid w:val="00347E40"/>
    <w:rsid w:val="003534A1"/>
    <w:rsid w:val="00353ED5"/>
    <w:rsid w:val="0035585B"/>
    <w:rsid w:val="00361A45"/>
    <w:rsid w:val="00365EFB"/>
    <w:rsid w:val="00366A87"/>
    <w:rsid w:val="00371079"/>
    <w:rsid w:val="00371A42"/>
    <w:rsid w:val="0037241D"/>
    <w:rsid w:val="00375E98"/>
    <w:rsid w:val="00376133"/>
    <w:rsid w:val="00382130"/>
    <w:rsid w:val="00384812"/>
    <w:rsid w:val="003917CE"/>
    <w:rsid w:val="00392375"/>
    <w:rsid w:val="00393209"/>
    <w:rsid w:val="003946DE"/>
    <w:rsid w:val="0039603B"/>
    <w:rsid w:val="00396D5F"/>
    <w:rsid w:val="00396D9D"/>
    <w:rsid w:val="00397563"/>
    <w:rsid w:val="00397F22"/>
    <w:rsid w:val="003A05DE"/>
    <w:rsid w:val="003A0D78"/>
    <w:rsid w:val="003A178B"/>
    <w:rsid w:val="003A3234"/>
    <w:rsid w:val="003A3F65"/>
    <w:rsid w:val="003A4836"/>
    <w:rsid w:val="003A6014"/>
    <w:rsid w:val="003A6F88"/>
    <w:rsid w:val="003A7BA8"/>
    <w:rsid w:val="003A7D9B"/>
    <w:rsid w:val="003A7F9B"/>
    <w:rsid w:val="003B576D"/>
    <w:rsid w:val="003B7FA9"/>
    <w:rsid w:val="003C0951"/>
    <w:rsid w:val="003C1602"/>
    <w:rsid w:val="003C1DCE"/>
    <w:rsid w:val="003C5320"/>
    <w:rsid w:val="003C5817"/>
    <w:rsid w:val="003C7B00"/>
    <w:rsid w:val="003D21D8"/>
    <w:rsid w:val="003D21FC"/>
    <w:rsid w:val="003D36D2"/>
    <w:rsid w:val="003D5840"/>
    <w:rsid w:val="003D58B2"/>
    <w:rsid w:val="003D6C27"/>
    <w:rsid w:val="003E0FF1"/>
    <w:rsid w:val="003E364A"/>
    <w:rsid w:val="003E773F"/>
    <w:rsid w:val="003F290B"/>
    <w:rsid w:val="003F3245"/>
    <w:rsid w:val="003F32D6"/>
    <w:rsid w:val="003F343C"/>
    <w:rsid w:val="003F433D"/>
    <w:rsid w:val="003F543B"/>
    <w:rsid w:val="00400181"/>
    <w:rsid w:val="00402918"/>
    <w:rsid w:val="004038FA"/>
    <w:rsid w:val="00404010"/>
    <w:rsid w:val="0040454E"/>
    <w:rsid w:val="0040515E"/>
    <w:rsid w:val="00406218"/>
    <w:rsid w:val="004062DC"/>
    <w:rsid w:val="00412E41"/>
    <w:rsid w:val="004136C0"/>
    <w:rsid w:val="00415CA3"/>
    <w:rsid w:val="00417484"/>
    <w:rsid w:val="004253FC"/>
    <w:rsid w:val="00425B5E"/>
    <w:rsid w:val="00426441"/>
    <w:rsid w:val="004264B4"/>
    <w:rsid w:val="00427FF8"/>
    <w:rsid w:val="00431623"/>
    <w:rsid w:val="0043249A"/>
    <w:rsid w:val="00433AE7"/>
    <w:rsid w:val="00436DD2"/>
    <w:rsid w:val="00437515"/>
    <w:rsid w:val="00443887"/>
    <w:rsid w:val="004439C1"/>
    <w:rsid w:val="00444489"/>
    <w:rsid w:val="0044460D"/>
    <w:rsid w:val="00444D0F"/>
    <w:rsid w:val="00445BBC"/>
    <w:rsid w:val="004463EF"/>
    <w:rsid w:val="0045438A"/>
    <w:rsid w:val="0045597E"/>
    <w:rsid w:val="00460D8B"/>
    <w:rsid w:val="00464E65"/>
    <w:rsid w:val="00464FA1"/>
    <w:rsid w:val="00465886"/>
    <w:rsid w:val="00467E39"/>
    <w:rsid w:val="00472DA4"/>
    <w:rsid w:val="0047333F"/>
    <w:rsid w:val="00475640"/>
    <w:rsid w:val="00476888"/>
    <w:rsid w:val="004822B9"/>
    <w:rsid w:val="004822FC"/>
    <w:rsid w:val="00482834"/>
    <w:rsid w:val="004834A3"/>
    <w:rsid w:val="00484E12"/>
    <w:rsid w:val="004867CC"/>
    <w:rsid w:val="0049016E"/>
    <w:rsid w:val="00491051"/>
    <w:rsid w:val="004914CC"/>
    <w:rsid w:val="00494667"/>
    <w:rsid w:val="004959C3"/>
    <w:rsid w:val="0049628B"/>
    <w:rsid w:val="004973B5"/>
    <w:rsid w:val="00497DB5"/>
    <w:rsid w:val="004A30E2"/>
    <w:rsid w:val="004A47AF"/>
    <w:rsid w:val="004B2644"/>
    <w:rsid w:val="004B4B56"/>
    <w:rsid w:val="004B555A"/>
    <w:rsid w:val="004B5CCA"/>
    <w:rsid w:val="004B694E"/>
    <w:rsid w:val="004C06C1"/>
    <w:rsid w:val="004C20AE"/>
    <w:rsid w:val="004C67AA"/>
    <w:rsid w:val="004D10C2"/>
    <w:rsid w:val="004D391E"/>
    <w:rsid w:val="004D3F3E"/>
    <w:rsid w:val="004D4C64"/>
    <w:rsid w:val="004D5E0F"/>
    <w:rsid w:val="004E07C4"/>
    <w:rsid w:val="004E1838"/>
    <w:rsid w:val="004E40C4"/>
    <w:rsid w:val="004E4780"/>
    <w:rsid w:val="004F1C78"/>
    <w:rsid w:val="004F2A48"/>
    <w:rsid w:val="004F2BBA"/>
    <w:rsid w:val="004F41BA"/>
    <w:rsid w:val="004F56C7"/>
    <w:rsid w:val="004F74C0"/>
    <w:rsid w:val="00504423"/>
    <w:rsid w:val="00504E1F"/>
    <w:rsid w:val="00505FA7"/>
    <w:rsid w:val="00510C3A"/>
    <w:rsid w:val="00511392"/>
    <w:rsid w:val="00513598"/>
    <w:rsid w:val="005136AF"/>
    <w:rsid w:val="005149E7"/>
    <w:rsid w:val="00514BD6"/>
    <w:rsid w:val="00515774"/>
    <w:rsid w:val="00515A3D"/>
    <w:rsid w:val="005160AD"/>
    <w:rsid w:val="00521C6D"/>
    <w:rsid w:val="00527C81"/>
    <w:rsid w:val="00527CFD"/>
    <w:rsid w:val="00532B03"/>
    <w:rsid w:val="005330D6"/>
    <w:rsid w:val="005344DB"/>
    <w:rsid w:val="005354C5"/>
    <w:rsid w:val="00540377"/>
    <w:rsid w:val="005417B0"/>
    <w:rsid w:val="005430E2"/>
    <w:rsid w:val="00543E65"/>
    <w:rsid w:val="00551FFE"/>
    <w:rsid w:val="005527C4"/>
    <w:rsid w:val="00552843"/>
    <w:rsid w:val="00553D60"/>
    <w:rsid w:val="005560B8"/>
    <w:rsid w:val="0055678B"/>
    <w:rsid w:val="00557B75"/>
    <w:rsid w:val="00562EED"/>
    <w:rsid w:val="005630B5"/>
    <w:rsid w:val="00566175"/>
    <w:rsid w:val="005749FD"/>
    <w:rsid w:val="00575197"/>
    <w:rsid w:val="00575F8A"/>
    <w:rsid w:val="0058120D"/>
    <w:rsid w:val="0058170A"/>
    <w:rsid w:val="005877F8"/>
    <w:rsid w:val="00592086"/>
    <w:rsid w:val="00592FD5"/>
    <w:rsid w:val="00594908"/>
    <w:rsid w:val="00594935"/>
    <w:rsid w:val="00595F2C"/>
    <w:rsid w:val="005973F7"/>
    <w:rsid w:val="005A1501"/>
    <w:rsid w:val="005A269A"/>
    <w:rsid w:val="005A55F1"/>
    <w:rsid w:val="005A661E"/>
    <w:rsid w:val="005A6D6C"/>
    <w:rsid w:val="005B0BEA"/>
    <w:rsid w:val="005B0D00"/>
    <w:rsid w:val="005B17B8"/>
    <w:rsid w:val="005B18EE"/>
    <w:rsid w:val="005B5CF6"/>
    <w:rsid w:val="005B69C8"/>
    <w:rsid w:val="005B6BC1"/>
    <w:rsid w:val="005B7D68"/>
    <w:rsid w:val="005C1006"/>
    <w:rsid w:val="005C1702"/>
    <w:rsid w:val="005C3DED"/>
    <w:rsid w:val="005C546E"/>
    <w:rsid w:val="005D05E2"/>
    <w:rsid w:val="005D377D"/>
    <w:rsid w:val="005D4CDF"/>
    <w:rsid w:val="005D4FC8"/>
    <w:rsid w:val="005D53C6"/>
    <w:rsid w:val="005D771C"/>
    <w:rsid w:val="005E0812"/>
    <w:rsid w:val="005E271D"/>
    <w:rsid w:val="005E3516"/>
    <w:rsid w:val="005E3B70"/>
    <w:rsid w:val="005E5103"/>
    <w:rsid w:val="005E5FBF"/>
    <w:rsid w:val="005E6EDC"/>
    <w:rsid w:val="005F101F"/>
    <w:rsid w:val="005F7D17"/>
    <w:rsid w:val="00601330"/>
    <w:rsid w:val="0060669B"/>
    <w:rsid w:val="0061145F"/>
    <w:rsid w:val="00611CD2"/>
    <w:rsid w:val="00611E12"/>
    <w:rsid w:val="00612572"/>
    <w:rsid w:val="00614760"/>
    <w:rsid w:val="00615328"/>
    <w:rsid w:val="0061595F"/>
    <w:rsid w:val="00622968"/>
    <w:rsid w:val="00631CFB"/>
    <w:rsid w:val="00634A35"/>
    <w:rsid w:val="00636B39"/>
    <w:rsid w:val="00641841"/>
    <w:rsid w:val="00642251"/>
    <w:rsid w:val="00644CA7"/>
    <w:rsid w:val="00644DF7"/>
    <w:rsid w:val="00647335"/>
    <w:rsid w:val="00647962"/>
    <w:rsid w:val="00661447"/>
    <w:rsid w:val="00666368"/>
    <w:rsid w:val="0066720A"/>
    <w:rsid w:val="00670E5B"/>
    <w:rsid w:val="0067146F"/>
    <w:rsid w:val="006752C7"/>
    <w:rsid w:val="00676481"/>
    <w:rsid w:val="00680BE3"/>
    <w:rsid w:val="00680F50"/>
    <w:rsid w:val="00682B58"/>
    <w:rsid w:val="00683DB9"/>
    <w:rsid w:val="00687A59"/>
    <w:rsid w:val="006915F8"/>
    <w:rsid w:val="00692297"/>
    <w:rsid w:val="00692813"/>
    <w:rsid w:val="006A03ED"/>
    <w:rsid w:val="006A1E3E"/>
    <w:rsid w:val="006A2642"/>
    <w:rsid w:val="006A2EB4"/>
    <w:rsid w:val="006A30F3"/>
    <w:rsid w:val="006A38EA"/>
    <w:rsid w:val="006A3BAA"/>
    <w:rsid w:val="006A3CC5"/>
    <w:rsid w:val="006A42B4"/>
    <w:rsid w:val="006A6143"/>
    <w:rsid w:val="006A6E24"/>
    <w:rsid w:val="006A7E1B"/>
    <w:rsid w:val="006A7EFD"/>
    <w:rsid w:val="006B0110"/>
    <w:rsid w:val="006B1D3F"/>
    <w:rsid w:val="006B1F4A"/>
    <w:rsid w:val="006B2A81"/>
    <w:rsid w:val="006B42BD"/>
    <w:rsid w:val="006B52DF"/>
    <w:rsid w:val="006B6C36"/>
    <w:rsid w:val="006B70C1"/>
    <w:rsid w:val="006B7C1A"/>
    <w:rsid w:val="006C10C5"/>
    <w:rsid w:val="006C1C28"/>
    <w:rsid w:val="006C4927"/>
    <w:rsid w:val="006C4AF8"/>
    <w:rsid w:val="006C6850"/>
    <w:rsid w:val="006C71E1"/>
    <w:rsid w:val="006C7F03"/>
    <w:rsid w:val="006D67C2"/>
    <w:rsid w:val="006E0F1F"/>
    <w:rsid w:val="006E2F8A"/>
    <w:rsid w:val="006E40A1"/>
    <w:rsid w:val="006E6C97"/>
    <w:rsid w:val="006E7C69"/>
    <w:rsid w:val="006F0F0E"/>
    <w:rsid w:val="006F4103"/>
    <w:rsid w:val="006F4E42"/>
    <w:rsid w:val="006F5DDD"/>
    <w:rsid w:val="006F64AB"/>
    <w:rsid w:val="0070080A"/>
    <w:rsid w:val="00702A83"/>
    <w:rsid w:val="00703CCC"/>
    <w:rsid w:val="00707859"/>
    <w:rsid w:val="0071587B"/>
    <w:rsid w:val="00717D2A"/>
    <w:rsid w:val="007202D1"/>
    <w:rsid w:val="00721090"/>
    <w:rsid w:val="00721833"/>
    <w:rsid w:val="007267DC"/>
    <w:rsid w:val="007270DD"/>
    <w:rsid w:val="00727104"/>
    <w:rsid w:val="00727499"/>
    <w:rsid w:val="0072782B"/>
    <w:rsid w:val="00727BFA"/>
    <w:rsid w:val="00731F5C"/>
    <w:rsid w:val="00732FA9"/>
    <w:rsid w:val="00733DF4"/>
    <w:rsid w:val="00734D8B"/>
    <w:rsid w:val="00736A8A"/>
    <w:rsid w:val="00737BFA"/>
    <w:rsid w:val="00740179"/>
    <w:rsid w:val="00740A01"/>
    <w:rsid w:val="00740BF7"/>
    <w:rsid w:val="00742E55"/>
    <w:rsid w:val="0074378F"/>
    <w:rsid w:val="00743AF8"/>
    <w:rsid w:val="00747F8B"/>
    <w:rsid w:val="00751753"/>
    <w:rsid w:val="00752369"/>
    <w:rsid w:val="0075335B"/>
    <w:rsid w:val="00753467"/>
    <w:rsid w:val="00756DC9"/>
    <w:rsid w:val="00767CE3"/>
    <w:rsid w:val="00776108"/>
    <w:rsid w:val="00776232"/>
    <w:rsid w:val="007775C3"/>
    <w:rsid w:val="00781561"/>
    <w:rsid w:val="00781750"/>
    <w:rsid w:val="0078347F"/>
    <w:rsid w:val="007840F1"/>
    <w:rsid w:val="00784E36"/>
    <w:rsid w:val="00785E5C"/>
    <w:rsid w:val="00793DB6"/>
    <w:rsid w:val="00797AE0"/>
    <w:rsid w:val="007A40F0"/>
    <w:rsid w:val="007A5C0F"/>
    <w:rsid w:val="007B039B"/>
    <w:rsid w:val="007B0AE2"/>
    <w:rsid w:val="007B2259"/>
    <w:rsid w:val="007B46B4"/>
    <w:rsid w:val="007B7F47"/>
    <w:rsid w:val="007C00C5"/>
    <w:rsid w:val="007C197F"/>
    <w:rsid w:val="007C2673"/>
    <w:rsid w:val="007C2E7E"/>
    <w:rsid w:val="007C2F4D"/>
    <w:rsid w:val="007C2FCD"/>
    <w:rsid w:val="007C51BF"/>
    <w:rsid w:val="007C770D"/>
    <w:rsid w:val="007D2EE2"/>
    <w:rsid w:val="007D6C2F"/>
    <w:rsid w:val="007D6CAF"/>
    <w:rsid w:val="007D7093"/>
    <w:rsid w:val="007E207D"/>
    <w:rsid w:val="007E2166"/>
    <w:rsid w:val="007E2809"/>
    <w:rsid w:val="007E2C82"/>
    <w:rsid w:val="007E43F3"/>
    <w:rsid w:val="007E5A57"/>
    <w:rsid w:val="007E5C13"/>
    <w:rsid w:val="007F1388"/>
    <w:rsid w:val="007F39E0"/>
    <w:rsid w:val="007F3C64"/>
    <w:rsid w:val="007F6057"/>
    <w:rsid w:val="007F7002"/>
    <w:rsid w:val="008007CF"/>
    <w:rsid w:val="0080597B"/>
    <w:rsid w:val="00805ADE"/>
    <w:rsid w:val="00805C4E"/>
    <w:rsid w:val="008076C6"/>
    <w:rsid w:val="00810E21"/>
    <w:rsid w:val="0081102D"/>
    <w:rsid w:val="0081153F"/>
    <w:rsid w:val="00814E50"/>
    <w:rsid w:val="00815B3D"/>
    <w:rsid w:val="00816ED2"/>
    <w:rsid w:val="00820FDE"/>
    <w:rsid w:val="0082528C"/>
    <w:rsid w:val="0082553D"/>
    <w:rsid w:val="00826171"/>
    <w:rsid w:val="00826844"/>
    <w:rsid w:val="00830E51"/>
    <w:rsid w:val="008326D6"/>
    <w:rsid w:val="00832D9A"/>
    <w:rsid w:val="00835D2E"/>
    <w:rsid w:val="0084760C"/>
    <w:rsid w:val="00852129"/>
    <w:rsid w:val="00853B32"/>
    <w:rsid w:val="00854449"/>
    <w:rsid w:val="00857320"/>
    <w:rsid w:val="00862421"/>
    <w:rsid w:val="00863A8E"/>
    <w:rsid w:val="00865367"/>
    <w:rsid w:val="008656E6"/>
    <w:rsid w:val="008659E4"/>
    <w:rsid w:val="0087005B"/>
    <w:rsid w:val="008712F1"/>
    <w:rsid w:val="0087149C"/>
    <w:rsid w:val="00872917"/>
    <w:rsid w:val="00874238"/>
    <w:rsid w:val="00874CA0"/>
    <w:rsid w:val="00876056"/>
    <w:rsid w:val="00876A76"/>
    <w:rsid w:val="0087782A"/>
    <w:rsid w:val="008802CC"/>
    <w:rsid w:val="008807A6"/>
    <w:rsid w:val="0088155C"/>
    <w:rsid w:val="0088396B"/>
    <w:rsid w:val="00887053"/>
    <w:rsid w:val="00892DCD"/>
    <w:rsid w:val="008962F0"/>
    <w:rsid w:val="00896D63"/>
    <w:rsid w:val="00897F82"/>
    <w:rsid w:val="008A001F"/>
    <w:rsid w:val="008A068D"/>
    <w:rsid w:val="008A3134"/>
    <w:rsid w:val="008A516C"/>
    <w:rsid w:val="008A7046"/>
    <w:rsid w:val="008A72F2"/>
    <w:rsid w:val="008A7DBE"/>
    <w:rsid w:val="008B374D"/>
    <w:rsid w:val="008B3B25"/>
    <w:rsid w:val="008B48C1"/>
    <w:rsid w:val="008B5B4A"/>
    <w:rsid w:val="008C130C"/>
    <w:rsid w:val="008D412F"/>
    <w:rsid w:val="008D48B5"/>
    <w:rsid w:val="008D4F12"/>
    <w:rsid w:val="008D7493"/>
    <w:rsid w:val="008E0BD9"/>
    <w:rsid w:val="008E1C99"/>
    <w:rsid w:val="008E3E2B"/>
    <w:rsid w:val="008E4857"/>
    <w:rsid w:val="008E5861"/>
    <w:rsid w:val="008E67BF"/>
    <w:rsid w:val="008E76FE"/>
    <w:rsid w:val="008F0625"/>
    <w:rsid w:val="008F1B45"/>
    <w:rsid w:val="008F4999"/>
    <w:rsid w:val="008F4EDE"/>
    <w:rsid w:val="008F6425"/>
    <w:rsid w:val="008F7C96"/>
    <w:rsid w:val="00900CB1"/>
    <w:rsid w:val="00901367"/>
    <w:rsid w:val="009022EB"/>
    <w:rsid w:val="00903A01"/>
    <w:rsid w:val="00905729"/>
    <w:rsid w:val="00905807"/>
    <w:rsid w:val="0090721C"/>
    <w:rsid w:val="00914DBA"/>
    <w:rsid w:val="00915BEE"/>
    <w:rsid w:val="00920C80"/>
    <w:rsid w:val="00921423"/>
    <w:rsid w:val="00921AEB"/>
    <w:rsid w:val="00922845"/>
    <w:rsid w:val="00927322"/>
    <w:rsid w:val="009306D1"/>
    <w:rsid w:val="00930891"/>
    <w:rsid w:val="00931674"/>
    <w:rsid w:val="0093236D"/>
    <w:rsid w:val="00934E2E"/>
    <w:rsid w:val="00941DC2"/>
    <w:rsid w:val="009428E2"/>
    <w:rsid w:val="00944229"/>
    <w:rsid w:val="00944379"/>
    <w:rsid w:val="00945154"/>
    <w:rsid w:val="0094627B"/>
    <w:rsid w:val="00946D3B"/>
    <w:rsid w:val="00946FAD"/>
    <w:rsid w:val="009470D7"/>
    <w:rsid w:val="00951488"/>
    <w:rsid w:val="00954FBF"/>
    <w:rsid w:val="009610F7"/>
    <w:rsid w:val="00961503"/>
    <w:rsid w:val="00961F05"/>
    <w:rsid w:val="009632B3"/>
    <w:rsid w:val="009708DA"/>
    <w:rsid w:val="00971C28"/>
    <w:rsid w:val="00972BF6"/>
    <w:rsid w:val="009738F3"/>
    <w:rsid w:val="00974EBF"/>
    <w:rsid w:val="00975890"/>
    <w:rsid w:val="009808E4"/>
    <w:rsid w:val="00982827"/>
    <w:rsid w:val="00983238"/>
    <w:rsid w:val="00984D74"/>
    <w:rsid w:val="00987239"/>
    <w:rsid w:val="00991826"/>
    <w:rsid w:val="00994B0C"/>
    <w:rsid w:val="0099618D"/>
    <w:rsid w:val="00997047"/>
    <w:rsid w:val="0099718C"/>
    <w:rsid w:val="00997F60"/>
    <w:rsid w:val="009A0763"/>
    <w:rsid w:val="009A0813"/>
    <w:rsid w:val="009A681B"/>
    <w:rsid w:val="009B07CF"/>
    <w:rsid w:val="009B0AB0"/>
    <w:rsid w:val="009B2B07"/>
    <w:rsid w:val="009B34E0"/>
    <w:rsid w:val="009B4938"/>
    <w:rsid w:val="009C08E2"/>
    <w:rsid w:val="009C1A2A"/>
    <w:rsid w:val="009C4CAB"/>
    <w:rsid w:val="009C4F66"/>
    <w:rsid w:val="009C5758"/>
    <w:rsid w:val="009C6F65"/>
    <w:rsid w:val="009D3133"/>
    <w:rsid w:val="009D54A6"/>
    <w:rsid w:val="009D61F8"/>
    <w:rsid w:val="009D7010"/>
    <w:rsid w:val="009E1388"/>
    <w:rsid w:val="009F0CDB"/>
    <w:rsid w:val="009F1559"/>
    <w:rsid w:val="009F25A3"/>
    <w:rsid w:val="009F3EA0"/>
    <w:rsid w:val="009F4E9C"/>
    <w:rsid w:val="009F5D7C"/>
    <w:rsid w:val="00A00085"/>
    <w:rsid w:val="00A03A88"/>
    <w:rsid w:val="00A10DCD"/>
    <w:rsid w:val="00A117B8"/>
    <w:rsid w:val="00A11981"/>
    <w:rsid w:val="00A11A7B"/>
    <w:rsid w:val="00A12080"/>
    <w:rsid w:val="00A121CC"/>
    <w:rsid w:val="00A16730"/>
    <w:rsid w:val="00A167AE"/>
    <w:rsid w:val="00A17C59"/>
    <w:rsid w:val="00A226FA"/>
    <w:rsid w:val="00A23F45"/>
    <w:rsid w:val="00A30AE5"/>
    <w:rsid w:val="00A31417"/>
    <w:rsid w:val="00A32064"/>
    <w:rsid w:val="00A35D67"/>
    <w:rsid w:val="00A36C15"/>
    <w:rsid w:val="00A37607"/>
    <w:rsid w:val="00A40019"/>
    <w:rsid w:val="00A42460"/>
    <w:rsid w:val="00A43098"/>
    <w:rsid w:val="00A43237"/>
    <w:rsid w:val="00A44A82"/>
    <w:rsid w:val="00A45D1C"/>
    <w:rsid w:val="00A472A8"/>
    <w:rsid w:val="00A473F6"/>
    <w:rsid w:val="00A47B7E"/>
    <w:rsid w:val="00A50070"/>
    <w:rsid w:val="00A506D5"/>
    <w:rsid w:val="00A50BA2"/>
    <w:rsid w:val="00A52B28"/>
    <w:rsid w:val="00A53C25"/>
    <w:rsid w:val="00A54747"/>
    <w:rsid w:val="00A54EBB"/>
    <w:rsid w:val="00A55238"/>
    <w:rsid w:val="00A55B58"/>
    <w:rsid w:val="00A5688C"/>
    <w:rsid w:val="00A625B9"/>
    <w:rsid w:val="00A6430B"/>
    <w:rsid w:val="00A65108"/>
    <w:rsid w:val="00A67F4B"/>
    <w:rsid w:val="00A712A4"/>
    <w:rsid w:val="00A7141F"/>
    <w:rsid w:val="00A7146F"/>
    <w:rsid w:val="00A74173"/>
    <w:rsid w:val="00A77DF9"/>
    <w:rsid w:val="00A8021C"/>
    <w:rsid w:val="00A8100D"/>
    <w:rsid w:val="00A81B03"/>
    <w:rsid w:val="00A833C8"/>
    <w:rsid w:val="00A87878"/>
    <w:rsid w:val="00A91FDB"/>
    <w:rsid w:val="00A927DA"/>
    <w:rsid w:val="00A934A8"/>
    <w:rsid w:val="00A93951"/>
    <w:rsid w:val="00A93F84"/>
    <w:rsid w:val="00A941AE"/>
    <w:rsid w:val="00A94CA7"/>
    <w:rsid w:val="00A94E44"/>
    <w:rsid w:val="00A9790E"/>
    <w:rsid w:val="00AA15F5"/>
    <w:rsid w:val="00AA1682"/>
    <w:rsid w:val="00AA30B8"/>
    <w:rsid w:val="00AA3472"/>
    <w:rsid w:val="00AA393E"/>
    <w:rsid w:val="00AA4552"/>
    <w:rsid w:val="00AA5E3E"/>
    <w:rsid w:val="00AA5FFD"/>
    <w:rsid w:val="00AB1DA5"/>
    <w:rsid w:val="00AB24B3"/>
    <w:rsid w:val="00AB41AC"/>
    <w:rsid w:val="00AB7097"/>
    <w:rsid w:val="00AC0D5D"/>
    <w:rsid w:val="00AC1510"/>
    <w:rsid w:val="00AC3925"/>
    <w:rsid w:val="00AC440C"/>
    <w:rsid w:val="00AC76DB"/>
    <w:rsid w:val="00AD1239"/>
    <w:rsid w:val="00AD3852"/>
    <w:rsid w:val="00AD6053"/>
    <w:rsid w:val="00AD792C"/>
    <w:rsid w:val="00AD79B1"/>
    <w:rsid w:val="00AD7DEA"/>
    <w:rsid w:val="00AE1809"/>
    <w:rsid w:val="00AE211E"/>
    <w:rsid w:val="00AE5566"/>
    <w:rsid w:val="00AE67EC"/>
    <w:rsid w:val="00AE6ACB"/>
    <w:rsid w:val="00AF0EA4"/>
    <w:rsid w:val="00AF2C48"/>
    <w:rsid w:val="00AF52CC"/>
    <w:rsid w:val="00AF5457"/>
    <w:rsid w:val="00AF748E"/>
    <w:rsid w:val="00AF7F37"/>
    <w:rsid w:val="00B118A3"/>
    <w:rsid w:val="00B12774"/>
    <w:rsid w:val="00B13D64"/>
    <w:rsid w:val="00B1739A"/>
    <w:rsid w:val="00B22BF5"/>
    <w:rsid w:val="00B24888"/>
    <w:rsid w:val="00B256F8"/>
    <w:rsid w:val="00B26BB0"/>
    <w:rsid w:val="00B301C8"/>
    <w:rsid w:val="00B347FE"/>
    <w:rsid w:val="00B34B23"/>
    <w:rsid w:val="00B353AF"/>
    <w:rsid w:val="00B3590F"/>
    <w:rsid w:val="00B42631"/>
    <w:rsid w:val="00B42799"/>
    <w:rsid w:val="00B443E9"/>
    <w:rsid w:val="00B447E6"/>
    <w:rsid w:val="00B45F70"/>
    <w:rsid w:val="00B540C8"/>
    <w:rsid w:val="00B5685E"/>
    <w:rsid w:val="00B5788B"/>
    <w:rsid w:val="00B57A51"/>
    <w:rsid w:val="00B60846"/>
    <w:rsid w:val="00B61E73"/>
    <w:rsid w:val="00B646BF"/>
    <w:rsid w:val="00B666A9"/>
    <w:rsid w:val="00B72FDB"/>
    <w:rsid w:val="00B753B8"/>
    <w:rsid w:val="00B81D1D"/>
    <w:rsid w:val="00B8202A"/>
    <w:rsid w:val="00B8348C"/>
    <w:rsid w:val="00B848B8"/>
    <w:rsid w:val="00B84A16"/>
    <w:rsid w:val="00B85B19"/>
    <w:rsid w:val="00B87EDD"/>
    <w:rsid w:val="00B87F22"/>
    <w:rsid w:val="00B914EB"/>
    <w:rsid w:val="00B939E5"/>
    <w:rsid w:val="00B95CD4"/>
    <w:rsid w:val="00B967BC"/>
    <w:rsid w:val="00B975EE"/>
    <w:rsid w:val="00B979AE"/>
    <w:rsid w:val="00BA48F0"/>
    <w:rsid w:val="00BA5407"/>
    <w:rsid w:val="00BA70B4"/>
    <w:rsid w:val="00BA7619"/>
    <w:rsid w:val="00BA7C38"/>
    <w:rsid w:val="00BA7E25"/>
    <w:rsid w:val="00BB040E"/>
    <w:rsid w:val="00BB2070"/>
    <w:rsid w:val="00BB2927"/>
    <w:rsid w:val="00BB2BB7"/>
    <w:rsid w:val="00BB37CB"/>
    <w:rsid w:val="00BC1B3D"/>
    <w:rsid w:val="00BD5B52"/>
    <w:rsid w:val="00BD73F3"/>
    <w:rsid w:val="00BE0328"/>
    <w:rsid w:val="00BE183E"/>
    <w:rsid w:val="00BE5DE8"/>
    <w:rsid w:val="00BE5FF7"/>
    <w:rsid w:val="00BE770A"/>
    <w:rsid w:val="00BE7ACB"/>
    <w:rsid w:val="00BF37E2"/>
    <w:rsid w:val="00BF3F5A"/>
    <w:rsid w:val="00BF42C8"/>
    <w:rsid w:val="00BF63F0"/>
    <w:rsid w:val="00BF7737"/>
    <w:rsid w:val="00C0382A"/>
    <w:rsid w:val="00C04339"/>
    <w:rsid w:val="00C0548C"/>
    <w:rsid w:val="00C06076"/>
    <w:rsid w:val="00C0672D"/>
    <w:rsid w:val="00C10863"/>
    <w:rsid w:val="00C13EA6"/>
    <w:rsid w:val="00C15CF9"/>
    <w:rsid w:val="00C16A69"/>
    <w:rsid w:val="00C21CF4"/>
    <w:rsid w:val="00C21E3E"/>
    <w:rsid w:val="00C2295A"/>
    <w:rsid w:val="00C22EAB"/>
    <w:rsid w:val="00C2451E"/>
    <w:rsid w:val="00C24805"/>
    <w:rsid w:val="00C24F73"/>
    <w:rsid w:val="00C25728"/>
    <w:rsid w:val="00C25C0F"/>
    <w:rsid w:val="00C3439A"/>
    <w:rsid w:val="00C3476E"/>
    <w:rsid w:val="00C3524B"/>
    <w:rsid w:val="00C358DA"/>
    <w:rsid w:val="00C3704F"/>
    <w:rsid w:val="00C37D5A"/>
    <w:rsid w:val="00C40B90"/>
    <w:rsid w:val="00C41673"/>
    <w:rsid w:val="00C4197B"/>
    <w:rsid w:val="00C42AF6"/>
    <w:rsid w:val="00C43E50"/>
    <w:rsid w:val="00C4617F"/>
    <w:rsid w:val="00C507A7"/>
    <w:rsid w:val="00C51F93"/>
    <w:rsid w:val="00C52C9C"/>
    <w:rsid w:val="00C5312A"/>
    <w:rsid w:val="00C56514"/>
    <w:rsid w:val="00C6097A"/>
    <w:rsid w:val="00C61791"/>
    <w:rsid w:val="00C62E85"/>
    <w:rsid w:val="00C651B6"/>
    <w:rsid w:val="00C65AC8"/>
    <w:rsid w:val="00C66021"/>
    <w:rsid w:val="00C70255"/>
    <w:rsid w:val="00C70D20"/>
    <w:rsid w:val="00C71552"/>
    <w:rsid w:val="00C7305F"/>
    <w:rsid w:val="00C742DF"/>
    <w:rsid w:val="00C75F07"/>
    <w:rsid w:val="00C86E5A"/>
    <w:rsid w:val="00C87AD5"/>
    <w:rsid w:val="00C93468"/>
    <w:rsid w:val="00C96B58"/>
    <w:rsid w:val="00CA1317"/>
    <w:rsid w:val="00CA67FC"/>
    <w:rsid w:val="00CA74DB"/>
    <w:rsid w:val="00CA75AA"/>
    <w:rsid w:val="00CB079E"/>
    <w:rsid w:val="00CB2D4E"/>
    <w:rsid w:val="00CB6E5A"/>
    <w:rsid w:val="00CC1C06"/>
    <w:rsid w:val="00CC62D0"/>
    <w:rsid w:val="00CD1CCC"/>
    <w:rsid w:val="00CD3B26"/>
    <w:rsid w:val="00CD3B93"/>
    <w:rsid w:val="00CD7BB1"/>
    <w:rsid w:val="00CE16F2"/>
    <w:rsid w:val="00CE3D2A"/>
    <w:rsid w:val="00CE4083"/>
    <w:rsid w:val="00CE52C6"/>
    <w:rsid w:val="00CE596D"/>
    <w:rsid w:val="00CE5F59"/>
    <w:rsid w:val="00CF2912"/>
    <w:rsid w:val="00CF2EBC"/>
    <w:rsid w:val="00CF42FA"/>
    <w:rsid w:val="00CF4C86"/>
    <w:rsid w:val="00CF721F"/>
    <w:rsid w:val="00CF7981"/>
    <w:rsid w:val="00CF7BA9"/>
    <w:rsid w:val="00D0103C"/>
    <w:rsid w:val="00D01844"/>
    <w:rsid w:val="00D01BFF"/>
    <w:rsid w:val="00D02C64"/>
    <w:rsid w:val="00D0309C"/>
    <w:rsid w:val="00D04453"/>
    <w:rsid w:val="00D060FA"/>
    <w:rsid w:val="00D07485"/>
    <w:rsid w:val="00D108C7"/>
    <w:rsid w:val="00D13A29"/>
    <w:rsid w:val="00D14A3E"/>
    <w:rsid w:val="00D14B60"/>
    <w:rsid w:val="00D16B70"/>
    <w:rsid w:val="00D220D0"/>
    <w:rsid w:val="00D2434A"/>
    <w:rsid w:val="00D2512A"/>
    <w:rsid w:val="00D26942"/>
    <w:rsid w:val="00D26E17"/>
    <w:rsid w:val="00D274CF"/>
    <w:rsid w:val="00D27D95"/>
    <w:rsid w:val="00D31541"/>
    <w:rsid w:val="00D32E55"/>
    <w:rsid w:val="00D341C2"/>
    <w:rsid w:val="00D36FFC"/>
    <w:rsid w:val="00D43D9F"/>
    <w:rsid w:val="00D45772"/>
    <w:rsid w:val="00D470EA"/>
    <w:rsid w:val="00D47D04"/>
    <w:rsid w:val="00D51497"/>
    <w:rsid w:val="00D54339"/>
    <w:rsid w:val="00D54540"/>
    <w:rsid w:val="00D555C6"/>
    <w:rsid w:val="00D564B3"/>
    <w:rsid w:val="00D60275"/>
    <w:rsid w:val="00D60C0D"/>
    <w:rsid w:val="00D637BD"/>
    <w:rsid w:val="00D63C4E"/>
    <w:rsid w:val="00D63D53"/>
    <w:rsid w:val="00D63E02"/>
    <w:rsid w:val="00D64B1A"/>
    <w:rsid w:val="00D65011"/>
    <w:rsid w:val="00D6721D"/>
    <w:rsid w:val="00D70B91"/>
    <w:rsid w:val="00D70C62"/>
    <w:rsid w:val="00D711F9"/>
    <w:rsid w:val="00D72C43"/>
    <w:rsid w:val="00D72F00"/>
    <w:rsid w:val="00D73177"/>
    <w:rsid w:val="00D748A4"/>
    <w:rsid w:val="00D76E4B"/>
    <w:rsid w:val="00D776A9"/>
    <w:rsid w:val="00D81FE7"/>
    <w:rsid w:val="00D8360A"/>
    <w:rsid w:val="00D85468"/>
    <w:rsid w:val="00D86DE6"/>
    <w:rsid w:val="00D87B3B"/>
    <w:rsid w:val="00D905C5"/>
    <w:rsid w:val="00D90A7E"/>
    <w:rsid w:val="00D95212"/>
    <w:rsid w:val="00D97673"/>
    <w:rsid w:val="00D97A1E"/>
    <w:rsid w:val="00D97EF2"/>
    <w:rsid w:val="00DA3C65"/>
    <w:rsid w:val="00DA454E"/>
    <w:rsid w:val="00DA48FD"/>
    <w:rsid w:val="00DA78D1"/>
    <w:rsid w:val="00DB1997"/>
    <w:rsid w:val="00DB2F26"/>
    <w:rsid w:val="00DB33C1"/>
    <w:rsid w:val="00DB4E57"/>
    <w:rsid w:val="00DB5DE3"/>
    <w:rsid w:val="00DB6093"/>
    <w:rsid w:val="00DB6D4D"/>
    <w:rsid w:val="00DB6DC8"/>
    <w:rsid w:val="00DB7A2E"/>
    <w:rsid w:val="00DC078C"/>
    <w:rsid w:val="00DC1DEF"/>
    <w:rsid w:val="00DC620F"/>
    <w:rsid w:val="00DC6E29"/>
    <w:rsid w:val="00DD0913"/>
    <w:rsid w:val="00DD0A3E"/>
    <w:rsid w:val="00DD1D32"/>
    <w:rsid w:val="00DD2CA4"/>
    <w:rsid w:val="00DD3676"/>
    <w:rsid w:val="00DD3C77"/>
    <w:rsid w:val="00DD52FC"/>
    <w:rsid w:val="00DD5969"/>
    <w:rsid w:val="00DD6834"/>
    <w:rsid w:val="00DD6DD7"/>
    <w:rsid w:val="00DE00EF"/>
    <w:rsid w:val="00DE019F"/>
    <w:rsid w:val="00DE0BD6"/>
    <w:rsid w:val="00DE1A1A"/>
    <w:rsid w:val="00DE1B4D"/>
    <w:rsid w:val="00DE1F24"/>
    <w:rsid w:val="00DE23DF"/>
    <w:rsid w:val="00DE3583"/>
    <w:rsid w:val="00DE51DD"/>
    <w:rsid w:val="00DE5D5F"/>
    <w:rsid w:val="00DE6667"/>
    <w:rsid w:val="00DE6EE2"/>
    <w:rsid w:val="00DE6EE6"/>
    <w:rsid w:val="00DE756E"/>
    <w:rsid w:val="00DF0A45"/>
    <w:rsid w:val="00DF29FF"/>
    <w:rsid w:val="00DF329A"/>
    <w:rsid w:val="00DF421D"/>
    <w:rsid w:val="00DF515B"/>
    <w:rsid w:val="00DF78CA"/>
    <w:rsid w:val="00E01B11"/>
    <w:rsid w:val="00E0213F"/>
    <w:rsid w:val="00E060B0"/>
    <w:rsid w:val="00E11098"/>
    <w:rsid w:val="00E1170F"/>
    <w:rsid w:val="00E13273"/>
    <w:rsid w:val="00E1543F"/>
    <w:rsid w:val="00E15709"/>
    <w:rsid w:val="00E158B1"/>
    <w:rsid w:val="00E175FD"/>
    <w:rsid w:val="00E21CCD"/>
    <w:rsid w:val="00E2211D"/>
    <w:rsid w:val="00E2267F"/>
    <w:rsid w:val="00E25A3F"/>
    <w:rsid w:val="00E267EC"/>
    <w:rsid w:val="00E333FD"/>
    <w:rsid w:val="00E33871"/>
    <w:rsid w:val="00E349D3"/>
    <w:rsid w:val="00E34C6A"/>
    <w:rsid w:val="00E36603"/>
    <w:rsid w:val="00E36FF2"/>
    <w:rsid w:val="00E40451"/>
    <w:rsid w:val="00E43CF5"/>
    <w:rsid w:val="00E4452C"/>
    <w:rsid w:val="00E475AC"/>
    <w:rsid w:val="00E56038"/>
    <w:rsid w:val="00E57D72"/>
    <w:rsid w:val="00E62161"/>
    <w:rsid w:val="00E62F89"/>
    <w:rsid w:val="00E63E2B"/>
    <w:rsid w:val="00E63FB6"/>
    <w:rsid w:val="00E64952"/>
    <w:rsid w:val="00E65B8C"/>
    <w:rsid w:val="00E6746F"/>
    <w:rsid w:val="00E67C27"/>
    <w:rsid w:val="00E72522"/>
    <w:rsid w:val="00E747AB"/>
    <w:rsid w:val="00E74CB2"/>
    <w:rsid w:val="00E759D6"/>
    <w:rsid w:val="00E81C68"/>
    <w:rsid w:val="00E84F5E"/>
    <w:rsid w:val="00E853FA"/>
    <w:rsid w:val="00E86913"/>
    <w:rsid w:val="00E87026"/>
    <w:rsid w:val="00E87C67"/>
    <w:rsid w:val="00E90B84"/>
    <w:rsid w:val="00E91B9D"/>
    <w:rsid w:val="00E93F71"/>
    <w:rsid w:val="00E9478C"/>
    <w:rsid w:val="00E959A9"/>
    <w:rsid w:val="00E97112"/>
    <w:rsid w:val="00E979ED"/>
    <w:rsid w:val="00E97D21"/>
    <w:rsid w:val="00EA083B"/>
    <w:rsid w:val="00EA332F"/>
    <w:rsid w:val="00EA3919"/>
    <w:rsid w:val="00EB122D"/>
    <w:rsid w:val="00EB2E99"/>
    <w:rsid w:val="00EB324D"/>
    <w:rsid w:val="00EB356A"/>
    <w:rsid w:val="00EB4598"/>
    <w:rsid w:val="00EB5C2F"/>
    <w:rsid w:val="00EB6312"/>
    <w:rsid w:val="00EB67CC"/>
    <w:rsid w:val="00EB7D38"/>
    <w:rsid w:val="00EC0573"/>
    <w:rsid w:val="00EC0F98"/>
    <w:rsid w:val="00EC28CB"/>
    <w:rsid w:val="00EC39D1"/>
    <w:rsid w:val="00ED195A"/>
    <w:rsid w:val="00ED1EB6"/>
    <w:rsid w:val="00ED32C3"/>
    <w:rsid w:val="00EE0F56"/>
    <w:rsid w:val="00EE42C9"/>
    <w:rsid w:val="00EE5A16"/>
    <w:rsid w:val="00EE75FF"/>
    <w:rsid w:val="00EF073D"/>
    <w:rsid w:val="00EF0F5F"/>
    <w:rsid w:val="00EF4CA1"/>
    <w:rsid w:val="00EF5559"/>
    <w:rsid w:val="00EF60B4"/>
    <w:rsid w:val="00EF7009"/>
    <w:rsid w:val="00F00972"/>
    <w:rsid w:val="00F00F1C"/>
    <w:rsid w:val="00F00FB9"/>
    <w:rsid w:val="00F02C4F"/>
    <w:rsid w:val="00F05190"/>
    <w:rsid w:val="00F0522B"/>
    <w:rsid w:val="00F05549"/>
    <w:rsid w:val="00F100A5"/>
    <w:rsid w:val="00F12A0D"/>
    <w:rsid w:val="00F1459B"/>
    <w:rsid w:val="00F152BA"/>
    <w:rsid w:val="00F15BE9"/>
    <w:rsid w:val="00F15E64"/>
    <w:rsid w:val="00F16A84"/>
    <w:rsid w:val="00F20218"/>
    <w:rsid w:val="00F2106D"/>
    <w:rsid w:val="00F2314B"/>
    <w:rsid w:val="00F2485C"/>
    <w:rsid w:val="00F24AA6"/>
    <w:rsid w:val="00F27432"/>
    <w:rsid w:val="00F35C67"/>
    <w:rsid w:val="00F42605"/>
    <w:rsid w:val="00F42820"/>
    <w:rsid w:val="00F45E54"/>
    <w:rsid w:val="00F47CA6"/>
    <w:rsid w:val="00F5387E"/>
    <w:rsid w:val="00F54C5F"/>
    <w:rsid w:val="00F55511"/>
    <w:rsid w:val="00F61229"/>
    <w:rsid w:val="00F61E31"/>
    <w:rsid w:val="00F6440B"/>
    <w:rsid w:val="00F64AAC"/>
    <w:rsid w:val="00F67D99"/>
    <w:rsid w:val="00F71740"/>
    <w:rsid w:val="00F71911"/>
    <w:rsid w:val="00F71CE3"/>
    <w:rsid w:val="00F739C1"/>
    <w:rsid w:val="00F73D3C"/>
    <w:rsid w:val="00F741B7"/>
    <w:rsid w:val="00F76C1C"/>
    <w:rsid w:val="00F8232F"/>
    <w:rsid w:val="00F83BD1"/>
    <w:rsid w:val="00F83C7A"/>
    <w:rsid w:val="00F8556C"/>
    <w:rsid w:val="00F866F3"/>
    <w:rsid w:val="00F86794"/>
    <w:rsid w:val="00F91BF6"/>
    <w:rsid w:val="00F931D0"/>
    <w:rsid w:val="00F939EE"/>
    <w:rsid w:val="00F95FA2"/>
    <w:rsid w:val="00FA09F3"/>
    <w:rsid w:val="00FA1740"/>
    <w:rsid w:val="00FA394A"/>
    <w:rsid w:val="00FA63E5"/>
    <w:rsid w:val="00FA67C4"/>
    <w:rsid w:val="00FB05EA"/>
    <w:rsid w:val="00FB0F1E"/>
    <w:rsid w:val="00FB27E1"/>
    <w:rsid w:val="00FB3D79"/>
    <w:rsid w:val="00FB3E5A"/>
    <w:rsid w:val="00FB4AE3"/>
    <w:rsid w:val="00FB61C4"/>
    <w:rsid w:val="00FB6246"/>
    <w:rsid w:val="00FC17A2"/>
    <w:rsid w:val="00FC2296"/>
    <w:rsid w:val="00FC259C"/>
    <w:rsid w:val="00FC3B55"/>
    <w:rsid w:val="00FC4227"/>
    <w:rsid w:val="00FC4D5C"/>
    <w:rsid w:val="00FD2465"/>
    <w:rsid w:val="00FD38E2"/>
    <w:rsid w:val="00FD4939"/>
    <w:rsid w:val="00FD5019"/>
    <w:rsid w:val="00FD5779"/>
    <w:rsid w:val="00FE00DE"/>
    <w:rsid w:val="00FE0513"/>
    <w:rsid w:val="00FE08C3"/>
    <w:rsid w:val="00FE0DAC"/>
    <w:rsid w:val="00FE142E"/>
    <w:rsid w:val="00FE39B2"/>
    <w:rsid w:val="00FF1542"/>
    <w:rsid w:val="00FF229F"/>
    <w:rsid w:val="00FF27D9"/>
    <w:rsid w:val="00FF2E0E"/>
    <w:rsid w:val="00FF6B42"/>
    <w:rsid w:val="00FF7779"/>
    <w:rsid w:val="00FF77A0"/>
    <w:rsid w:val="00FF7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49FBDC"/>
  <w15:chartTrackingRefBased/>
  <w15:docId w15:val="{ED275780-2903-4628-BF31-45DF078B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Pr>
      <w:snapToGrid w:val="0"/>
      <w:color w:val="000000"/>
      <w:sz w:val="22"/>
    </w:rPr>
  </w:style>
  <w:style w:type="table" w:styleId="TableGrid">
    <w:name w:val="Table Grid"/>
    <w:basedOn w:val="TableNormal"/>
    <w:rsid w:val="009E13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93F84"/>
    <w:pPr>
      <w:ind w:left="720"/>
    </w:pPr>
  </w:style>
  <w:style w:type="character" w:styleId="Hyperlink">
    <w:name w:val="Hyperlink"/>
    <w:rsid w:val="0006138E"/>
    <w:rPr>
      <w:color w:val="0000FF"/>
      <w:u w:val="single"/>
    </w:rPr>
  </w:style>
  <w:style w:type="character" w:styleId="FollowedHyperlink">
    <w:name w:val="FollowedHyperlink"/>
    <w:rsid w:val="0006138E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C25728"/>
    <w:rPr>
      <w:rFonts w:ascii="Arial" w:hAnsi="Arial"/>
      <w:sz w:val="24"/>
    </w:rPr>
  </w:style>
  <w:style w:type="character" w:customStyle="1" w:styleId="FooterChar">
    <w:name w:val="Footer Char"/>
    <w:link w:val="Footer"/>
    <w:uiPriority w:val="99"/>
    <w:rsid w:val="00C25728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A80233-D0EC-460E-B53F-E155C0BB2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0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ic AOE Agenda</vt:lpstr>
    </vt:vector>
  </TitlesOfParts>
  <Company>FCG</Company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c AOE Agenda</dc:title>
  <dc:subject/>
  <dc:creator>Mia Fishman</dc:creator>
  <cp:keywords/>
  <cp:lastModifiedBy>Billie Paquette</cp:lastModifiedBy>
  <cp:revision>2</cp:revision>
  <cp:lastPrinted>2023-02-16T18:33:00Z</cp:lastPrinted>
  <dcterms:created xsi:type="dcterms:W3CDTF">2023-02-27T20:11:00Z</dcterms:created>
  <dcterms:modified xsi:type="dcterms:W3CDTF">2023-02-27T20:11:00Z</dcterms:modified>
</cp:coreProperties>
</file>